
<file path=[Content_Types].xml><?xml version="1.0" encoding="utf-8"?>
<Types xmlns="http://schemas.openxmlformats.org/package/2006/content-types">
  <Default Extension="5B28ED20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2AEAC18E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  <w:r w:rsidR="00F11E5F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F11E5F">
        <w:rPr>
          <w:rFonts w:ascii="Times New Roman" w:hAnsi="Times New Roman" w:cs="Times New Roman"/>
          <w:sz w:val="24"/>
          <w:szCs w:val="24"/>
        </w:rPr>
        <w:t>Yuxi</w:t>
      </w:r>
      <w:proofErr w:type="spellEnd"/>
      <w:r w:rsidR="00F11E5F">
        <w:rPr>
          <w:rFonts w:ascii="Times New Roman" w:hAnsi="Times New Roman" w:cs="Times New Roman"/>
          <w:sz w:val="24"/>
          <w:szCs w:val="24"/>
        </w:rPr>
        <w:t xml:space="preserve"> Zhao</w:t>
      </w:r>
    </w:p>
    <w:p w14:paraId="0B103716" w14:textId="7DBF44C6" w:rsidR="00E5400B" w:rsidRDefault="00E5400B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B SECTION:</w:t>
      </w:r>
      <w:r w:rsidR="00B21516">
        <w:rPr>
          <w:rFonts w:ascii="Times New Roman" w:hAnsi="Times New Roman" w:cs="Times New Roman"/>
          <w:sz w:val="24"/>
          <w:szCs w:val="24"/>
        </w:rPr>
        <w:t xml:space="preserve"> Thursdays @ 8:00 am (002)</w:t>
      </w:r>
    </w:p>
    <w:p w14:paraId="667C7713" w14:textId="5BEEE357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A96A61">
        <w:rPr>
          <w:rFonts w:ascii="Times New Roman" w:hAnsi="Times New Roman" w:cs="Times New Roman"/>
          <w:sz w:val="24"/>
          <w:szCs w:val="24"/>
        </w:rPr>
        <w:t>4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F11E5F">
        <w:rPr>
          <w:rFonts w:ascii="Times New Roman" w:hAnsi="Times New Roman" w:cs="Times New Roman"/>
          <w:sz w:val="24"/>
          <w:szCs w:val="24"/>
        </w:rPr>
        <w:t>22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4DE7DBCA" w:rsidR="00B2262A" w:rsidRPr="004401D1" w:rsidRDefault="00A96A61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Final Project </w:t>
      </w:r>
      <w:r w:rsidR="00F11E5F">
        <w:rPr>
          <w:rFonts w:ascii="Times New Roman" w:hAnsi="Times New Roman" w:cs="Times New Roman"/>
          <w:sz w:val="44"/>
          <w:szCs w:val="44"/>
        </w:rPr>
        <w:t>Report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7DDE5BEC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</w:t>
      </w:r>
      <w:r w:rsidR="00A96A61">
        <w:rPr>
          <w:rFonts w:ascii="Times New Roman" w:hAnsi="Times New Roman" w:cs="Times New Roman"/>
          <w:sz w:val="24"/>
          <w:szCs w:val="24"/>
        </w:rPr>
        <w:t xml:space="preserve"> of this report is to expla</w:t>
      </w:r>
      <w:r w:rsidR="00320F52">
        <w:rPr>
          <w:rFonts w:ascii="Times New Roman" w:hAnsi="Times New Roman" w:cs="Times New Roman"/>
          <w:sz w:val="24"/>
          <w:szCs w:val="24"/>
        </w:rPr>
        <w:t>i</w:t>
      </w:r>
      <w:r w:rsidR="00A96A61">
        <w:rPr>
          <w:rFonts w:ascii="Times New Roman" w:hAnsi="Times New Roman" w:cs="Times New Roman"/>
          <w:sz w:val="24"/>
          <w:szCs w:val="24"/>
        </w:rPr>
        <w:t>n my Final Project for</w:t>
      </w:r>
      <w:r w:rsidR="00BC4D4D">
        <w:rPr>
          <w:rFonts w:ascii="Times New Roman" w:hAnsi="Times New Roman" w:cs="Times New Roman"/>
          <w:sz w:val="24"/>
          <w:szCs w:val="24"/>
        </w:rPr>
        <w:t xml:space="preserve"> Digital System Design (ELEC 4200). For our final project, we were able to choose a</w:t>
      </w:r>
      <w:r w:rsidR="00CC6E69">
        <w:rPr>
          <w:rFonts w:ascii="Times New Roman" w:hAnsi="Times New Roman" w:cs="Times New Roman"/>
          <w:sz w:val="24"/>
          <w:szCs w:val="24"/>
        </w:rPr>
        <w:t>nd</w:t>
      </w:r>
      <w:r w:rsidR="00BC4D4D">
        <w:rPr>
          <w:rFonts w:ascii="Times New Roman" w:hAnsi="Times New Roman" w:cs="Times New Roman"/>
          <w:sz w:val="24"/>
          <w:szCs w:val="24"/>
        </w:rPr>
        <w:t xml:space="preserve"> design</w:t>
      </w:r>
      <w:r w:rsidR="00BD2364">
        <w:rPr>
          <w:rFonts w:ascii="Times New Roman" w:hAnsi="Times New Roman" w:cs="Times New Roman"/>
          <w:sz w:val="24"/>
          <w:szCs w:val="24"/>
        </w:rPr>
        <w:t xml:space="preserve"> </w:t>
      </w:r>
      <w:r w:rsidR="00CC6E69">
        <w:rPr>
          <w:rFonts w:ascii="Times New Roman" w:hAnsi="Times New Roman" w:cs="Times New Roman"/>
          <w:sz w:val="24"/>
          <w:szCs w:val="24"/>
        </w:rPr>
        <w:t>a lab of our own with approval from Professor Guin. The project I chose to work on was a millisecond stopwatch.</w:t>
      </w:r>
      <w:r w:rsidR="00452EA0">
        <w:rPr>
          <w:rFonts w:ascii="Times New Roman" w:hAnsi="Times New Roman" w:cs="Times New Roman"/>
          <w:sz w:val="24"/>
          <w:szCs w:val="24"/>
        </w:rPr>
        <w:t xml:space="preserve"> The stopwatch would be able to start and stop</w:t>
      </w:r>
      <w:r w:rsidR="00BE7C5F">
        <w:rPr>
          <w:rFonts w:ascii="Times New Roman" w:hAnsi="Times New Roman" w:cs="Times New Roman"/>
          <w:sz w:val="24"/>
          <w:szCs w:val="24"/>
        </w:rPr>
        <w:t xml:space="preserve"> by a user</w:t>
      </w:r>
      <w:r w:rsidR="00DD7E0E">
        <w:rPr>
          <w:rFonts w:ascii="Times New Roman" w:hAnsi="Times New Roman" w:cs="Times New Roman"/>
          <w:sz w:val="24"/>
          <w:szCs w:val="24"/>
        </w:rPr>
        <w:t>'</w:t>
      </w:r>
      <w:r w:rsidR="00BE7C5F">
        <w:rPr>
          <w:rFonts w:ascii="Times New Roman" w:hAnsi="Times New Roman" w:cs="Times New Roman"/>
          <w:sz w:val="24"/>
          <w:szCs w:val="24"/>
        </w:rPr>
        <w:t>s input and would als</w:t>
      </w:r>
      <w:r w:rsidR="00DD7E0E">
        <w:rPr>
          <w:rFonts w:ascii="Times New Roman" w:hAnsi="Times New Roman" w:cs="Times New Roman"/>
          <w:sz w:val="24"/>
          <w:szCs w:val="24"/>
        </w:rPr>
        <w:t>o</w:t>
      </w:r>
      <w:r w:rsidR="00BE7C5F">
        <w:rPr>
          <w:rFonts w:ascii="Times New Roman" w:hAnsi="Times New Roman" w:cs="Times New Roman"/>
          <w:sz w:val="24"/>
          <w:szCs w:val="24"/>
        </w:rPr>
        <w:t xml:space="preserve"> be able to be reset on a user</w:t>
      </w:r>
      <w:r w:rsidR="00DD7E0E">
        <w:rPr>
          <w:rFonts w:ascii="Times New Roman" w:hAnsi="Times New Roman" w:cs="Times New Roman"/>
          <w:sz w:val="24"/>
          <w:szCs w:val="24"/>
        </w:rPr>
        <w:t>'s</w:t>
      </w:r>
      <w:r w:rsidR="00BE7C5F">
        <w:rPr>
          <w:rFonts w:ascii="Times New Roman" w:hAnsi="Times New Roman" w:cs="Times New Roman"/>
          <w:sz w:val="24"/>
          <w:szCs w:val="24"/>
        </w:rPr>
        <w:t xml:space="preserve"> input.</w:t>
      </w:r>
      <w:r w:rsidR="003F0B13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54200660" w14:textId="5EBAF19E" w:rsidR="00B2262A" w:rsidRPr="00DE2A6B" w:rsidRDefault="001C2E86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Design</w:t>
      </w:r>
    </w:p>
    <w:p w14:paraId="76170D11" w14:textId="27FC29EC" w:rsidR="004D2382" w:rsidRDefault="008037D2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5A4509">
        <w:rPr>
          <w:rFonts w:ascii="Times New Roman" w:hAnsi="Times New Roman" w:cs="Times New Roman"/>
          <w:sz w:val="24"/>
          <w:szCs w:val="24"/>
        </w:rPr>
        <w:t>Initially</w:t>
      </w:r>
      <w:r w:rsidR="00320F52">
        <w:rPr>
          <w:rFonts w:ascii="Times New Roman" w:hAnsi="Times New Roman" w:cs="Times New Roman"/>
          <w:sz w:val="24"/>
          <w:szCs w:val="24"/>
        </w:rPr>
        <w:t>,</w:t>
      </w:r>
      <w:r w:rsidR="005A4509">
        <w:rPr>
          <w:rFonts w:ascii="Times New Roman" w:hAnsi="Times New Roman" w:cs="Times New Roman"/>
          <w:sz w:val="24"/>
          <w:szCs w:val="24"/>
        </w:rPr>
        <w:t xml:space="preserve"> for my stopwatch design</w:t>
      </w:r>
      <w:r w:rsidR="005B2571">
        <w:rPr>
          <w:rFonts w:ascii="Times New Roman" w:hAnsi="Times New Roman" w:cs="Times New Roman"/>
          <w:sz w:val="24"/>
          <w:szCs w:val="24"/>
        </w:rPr>
        <w:t>, I thought of what all my code would need for a stopwatch to work properly.</w:t>
      </w:r>
      <w:r w:rsidR="00274278">
        <w:rPr>
          <w:rFonts w:ascii="Times New Roman" w:hAnsi="Times New Roman" w:cs="Times New Roman"/>
          <w:sz w:val="24"/>
          <w:szCs w:val="24"/>
        </w:rPr>
        <w:t xml:space="preserve"> The main elements that my code needed w</w:t>
      </w:r>
      <w:r w:rsidR="00DD7E0E">
        <w:rPr>
          <w:rFonts w:ascii="Times New Roman" w:hAnsi="Times New Roman" w:cs="Times New Roman"/>
          <w:sz w:val="24"/>
          <w:szCs w:val="24"/>
        </w:rPr>
        <w:t>ere</w:t>
      </w:r>
      <w:r w:rsidR="00274278">
        <w:rPr>
          <w:rFonts w:ascii="Times New Roman" w:hAnsi="Times New Roman" w:cs="Times New Roman"/>
          <w:sz w:val="24"/>
          <w:szCs w:val="24"/>
        </w:rPr>
        <w:t xml:space="preserve"> a start and stop input, a reset input, a milliseconds output</w:t>
      </w:r>
      <w:r w:rsidR="004447F4">
        <w:rPr>
          <w:rFonts w:ascii="Times New Roman" w:hAnsi="Times New Roman" w:cs="Times New Roman"/>
          <w:sz w:val="24"/>
          <w:szCs w:val="24"/>
        </w:rPr>
        <w:t xml:space="preserve">, and a </w:t>
      </w:r>
      <w:proofErr w:type="gramStart"/>
      <w:r w:rsidR="004447F4">
        <w:rPr>
          <w:rFonts w:ascii="Times New Roman" w:hAnsi="Times New Roman" w:cs="Times New Roman"/>
          <w:sz w:val="24"/>
          <w:szCs w:val="24"/>
        </w:rPr>
        <w:t>seconds</w:t>
      </w:r>
      <w:proofErr w:type="gramEnd"/>
      <w:r w:rsidR="004447F4">
        <w:rPr>
          <w:rFonts w:ascii="Times New Roman" w:hAnsi="Times New Roman" w:cs="Times New Roman"/>
          <w:sz w:val="24"/>
          <w:szCs w:val="24"/>
        </w:rPr>
        <w:t xml:space="preserve"> output. These were the core inputs and outputs I needed to make a stopwatch.</w:t>
      </w:r>
    </w:p>
    <w:p w14:paraId="3CFA0379" w14:textId="046EA1A3" w:rsidR="001370A2" w:rsidRDefault="001370A2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ext</w:t>
      </w:r>
      <w:r w:rsidR="008A1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had to think of the code structure. I thought using a Finite State Machine</w:t>
      </w:r>
      <w:r w:rsidR="00592C24">
        <w:rPr>
          <w:rFonts w:ascii="Times New Roman" w:hAnsi="Times New Roman" w:cs="Times New Roman"/>
          <w:sz w:val="24"/>
          <w:szCs w:val="24"/>
        </w:rPr>
        <w:t xml:space="preserve"> (FSM)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="00592C24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A</w:t>
      </w:r>
      <w:r w:rsidR="00592C24">
        <w:rPr>
          <w:rFonts w:ascii="Times New Roman" w:hAnsi="Times New Roman" w:cs="Times New Roman"/>
          <w:sz w:val="24"/>
          <w:szCs w:val="24"/>
        </w:rPr>
        <w:t xml:space="preserve">lgorithmic State Machine (ASM) would be the best and easiest way </w:t>
      </w:r>
      <w:r w:rsidR="00B54893">
        <w:rPr>
          <w:rFonts w:ascii="Times New Roman" w:hAnsi="Times New Roman" w:cs="Times New Roman"/>
          <w:sz w:val="24"/>
          <w:szCs w:val="24"/>
        </w:rPr>
        <w:t>to structure the code. The code started with a “Reset State” that would check if the reset button has been pushed at all to reset the time.</w:t>
      </w:r>
      <w:r w:rsidR="005B4E47">
        <w:rPr>
          <w:rFonts w:ascii="Times New Roman" w:hAnsi="Times New Roman" w:cs="Times New Roman"/>
          <w:sz w:val="24"/>
          <w:szCs w:val="24"/>
        </w:rPr>
        <w:t xml:space="preserve"> If </w:t>
      </w:r>
      <w:r w:rsidR="00DF149C">
        <w:rPr>
          <w:rFonts w:ascii="Times New Roman" w:hAnsi="Times New Roman" w:cs="Times New Roman"/>
          <w:sz w:val="24"/>
          <w:szCs w:val="24"/>
        </w:rPr>
        <w:t xml:space="preserve">after checking the Reset State, the code would go to the “Start State” to see if the start switch was on. If it </w:t>
      </w:r>
      <w:proofErr w:type="gramStart"/>
      <w:r w:rsidR="00DF149C">
        <w:rPr>
          <w:rFonts w:ascii="Times New Roman" w:hAnsi="Times New Roman" w:cs="Times New Roman"/>
          <w:sz w:val="24"/>
          <w:szCs w:val="24"/>
        </w:rPr>
        <w:t>was</w:t>
      </w:r>
      <w:proofErr w:type="gramEnd"/>
      <w:r w:rsidR="00DF149C">
        <w:rPr>
          <w:rFonts w:ascii="Times New Roman" w:hAnsi="Times New Roman" w:cs="Times New Roman"/>
          <w:sz w:val="24"/>
          <w:szCs w:val="24"/>
        </w:rPr>
        <w:t xml:space="preserve">, the program would </w:t>
      </w:r>
      <w:r w:rsidR="00B276BC">
        <w:rPr>
          <w:rFonts w:ascii="Times New Roman" w:hAnsi="Times New Roman" w:cs="Times New Roman"/>
          <w:sz w:val="24"/>
          <w:szCs w:val="24"/>
        </w:rPr>
        <w:t xml:space="preserve">add “1” to the milliseconds each loop around until milliseconds hit “60”. Once milliseconds hit </w:t>
      </w:r>
      <w:r w:rsidR="00187528">
        <w:rPr>
          <w:rFonts w:ascii="Times New Roman" w:hAnsi="Times New Roman" w:cs="Times New Roman"/>
          <w:sz w:val="24"/>
          <w:szCs w:val="24"/>
        </w:rPr>
        <w:t>60, the program would add “1” to the second</w:t>
      </w:r>
      <w:r w:rsidR="008A1FBD">
        <w:rPr>
          <w:rFonts w:ascii="Times New Roman" w:hAnsi="Times New Roman" w:cs="Times New Roman"/>
          <w:sz w:val="24"/>
          <w:szCs w:val="24"/>
        </w:rPr>
        <w:t>'</w:t>
      </w:r>
      <w:r w:rsidR="00187528">
        <w:rPr>
          <w:rFonts w:ascii="Times New Roman" w:hAnsi="Times New Roman" w:cs="Times New Roman"/>
          <w:sz w:val="24"/>
          <w:szCs w:val="24"/>
        </w:rPr>
        <w:t>s output and reset milliseconds to “0” and start the process over again until the start switch was turned off.</w:t>
      </w:r>
      <w:r w:rsidR="00A63CFA">
        <w:rPr>
          <w:rFonts w:ascii="Times New Roman" w:hAnsi="Times New Roman" w:cs="Times New Roman"/>
          <w:sz w:val="24"/>
          <w:szCs w:val="24"/>
        </w:rPr>
        <w:t xml:space="preserve"> If the start switch </w:t>
      </w:r>
      <w:proofErr w:type="gramStart"/>
      <w:r w:rsidR="00A63CFA">
        <w:rPr>
          <w:rFonts w:ascii="Times New Roman" w:hAnsi="Times New Roman" w:cs="Times New Roman"/>
          <w:sz w:val="24"/>
          <w:szCs w:val="24"/>
        </w:rPr>
        <w:t>was</w:t>
      </w:r>
      <w:proofErr w:type="gramEnd"/>
      <w:r w:rsidR="00A63CFA">
        <w:rPr>
          <w:rFonts w:ascii="Times New Roman" w:hAnsi="Times New Roman" w:cs="Times New Roman"/>
          <w:sz w:val="24"/>
          <w:szCs w:val="24"/>
        </w:rPr>
        <w:t xml:space="preserve"> off, the program would just display the last known values of milliseconds and seconds until the reset button was pressed.</w:t>
      </w:r>
    </w:p>
    <w:p w14:paraId="11951B76" w14:textId="06107788" w:rsidR="00C56E0F" w:rsidRDefault="003F44C8" w:rsidP="00A63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D5E91">
        <w:rPr>
          <w:rFonts w:ascii="Times New Roman" w:hAnsi="Times New Roman" w:cs="Times New Roman"/>
          <w:sz w:val="24"/>
          <w:szCs w:val="24"/>
        </w:rPr>
        <w:t>Lastly, I had to i</w:t>
      </w:r>
      <w:r w:rsidR="008A1FBD">
        <w:rPr>
          <w:rFonts w:ascii="Times New Roman" w:hAnsi="Times New Roman" w:cs="Times New Roman"/>
          <w:sz w:val="24"/>
          <w:szCs w:val="24"/>
        </w:rPr>
        <w:t>mple</w:t>
      </w:r>
      <w:r w:rsidR="009D5E91">
        <w:rPr>
          <w:rFonts w:ascii="Times New Roman" w:hAnsi="Times New Roman" w:cs="Times New Roman"/>
          <w:sz w:val="24"/>
          <w:szCs w:val="24"/>
        </w:rPr>
        <w:t>ment a way to display the</w:t>
      </w:r>
      <w:r w:rsidR="00B91B1A">
        <w:rPr>
          <w:rFonts w:ascii="Times New Roman" w:hAnsi="Times New Roman" w:cs="Times New Roman"/>
          <w:sz w:val="24"/>
          <w:szCs w:val="24"/>
        </w:rPr>
        <w:t xml:space="preserve"> stopwatch time. In my initial design, I did this by using several 7-segment displays.</w:t>
      </w:r>
      <w:r w:rsidR="00BE69B9">
        <w:rPr>
          <w:rFonts w:ascii="Times New Roman" w:hAnsi="Times New Roman" w:cs="Times New Roman"/>
          <w:sz w:val="24"/>
          <w:szCs w:val="24"/>
        </w:rPr>
        <w:t xml:space="preserve"> </w:t>
      </w:r>
      <w:r w:rsidR="00F358AE">
        <w:rPr>
          <w:rFonts w:ascii="Times New Roman" w:hAnsi="Times New Roman" w:cs="Times New Roman"/>
          <w:sz w:val="24"/>
          <w:szCs w:val="24"/>
        </w:rPr>
        <w:t xml:space="preserve">My </w:t>
      </w:r>
      <w:proofErr w:type="gramStart"/>
      <w:r w:rsidR="00F358AE">
        <w:rPr>
          <w:rFonts w:ascii="Times New Roman" w:hAnsi="Times New Roman" w:cs="Times New Roman"/>
          <w:sz w:val="24"/>
          <w:szCs w:val="24"/>
        </w:rPr>
        <w:t>ultimate goal</w:t>
      </w:r>
      <w:proofErr w:type="gramEnd"/>
      <w:r w:rsidR="00F358AE">
        <w:rPr>
          <w:rFonts w:ascii="Times New Roman" w:hAnsi="Times New Roman" w:cs="Times New Roman"/>
          <w:sz w:val="24"/>
          <w:szCs w:val="24"/>
        </w:rPr>
        <w:t xml:space="preserve"> was to have four 7-segment displays </w:t>
      </w:r>
      <w:r w:rsidR="00F358AE">
        <w:rPr>
          <w:rFonts w:ascii="Times New Roman" w:hAnsi="Times New Roman" w:cs="Times New Roman"/>
          <w:sz w:val="24"/>
          <w:szCs w:val="24"/>
        </w:rPr>
        <w:lastRenderedPageBreak/>
        <w:t>showing the time</w:t>
      </w:r>
      <w:r w:rsidR="00BB3404">
        <w:rPr>
          <w:rFonts w:ascii="Times New Roman" w:hAnsi="Times New Roman" w:cs="Times New Roman"/>
          <w:sz w:val="24"/>
          <w:szCs w:val="24"/>
        </w:rPr>
        <w:t>; two displays being used to show the milliseconds ones and tens place and the other two displays to show the seconds ones and tens place. For testing, I chose to work with two 7-segment displays</w:t>
      </w:r>
      <w:r w:rsidR="008A1FBD">
        <w:rPr>
          <w:rFonts w:ascii="Times New Roman" w:hAnsi="Times New Roman" w:cs="Times New Roman"/>
          <w:sz w:val="24"/>
          <w:szCs w:val="24"/>
        </w:rPr>
        <w:t>,</w:t>
      </w:r>
      <w:r w:rsidR="00BB3404">
        <w:rPr>
          <w:rFonts w:ascii="Times New Roman" w:hAnsi="Times New Roman" w:cs="Times New Roman"/>
          <w:sz w:val="24"/>
          <w:szCs w:val="24"/>
        </w:rPr>
        <w:t xml:space="preserve"> to begin with</w:t>
      </w:r>
      <w:r w:rsidR="0071097A">
        <w:rPr>
          <w:rFonts w:ascii="Times New Roman" w:hAnsi="Times New Roman" w:cs="Times New Roman"/>
          <w:sz w:val="24"/>
          <w:szCs w:val="24"/>
        </w:rPr>
        <w:t>; one showing the tens place of milliseconds and the other showing the one</w:t>
      </w:r>
      <w:r w:rsidR="008A1FBD">
        <w:rPr>
          <w:rFonts w:ascii="Times New Roman" w:hAnsi="Times New Roman" w:cs="Times New Roman"/>
          <w:sz w:val="24"/>
          <w:szCs w:val="24"/>
        </w:rPr>
        <w:t>'</w:t>
      </w:r>
      <w:r w:rsidR="0071097A">
        <w:rPr>
          <w:rFonts w:ascii="Times New Roman" w:hAnsi="Times New Roman" w:cs="Times New Roman"/>
          <w:sz w:val="24"/>
          <w:szCs w:val="24"/>
        </w:rPr>
        <w:t>s place of seconds.</w:t>
      </w:r>
      <w:r w:rsidR="00FD7C60">
        <w:rPr>
          <w:rFonts w:ascii="Times New Roman" w:hAnsi="Times New Roman" w:cs="Times New Roman"/>
          <w:sz w:val="24"/>
          <w:szCs w:val="24"/>
        </w:rPr>
        <w:t xml:space="preserve"> I made two decoders to decode milliseconds and seconds </w:t>
      </w:r>
      <w:r w:rsidR="00400EFE">
        <w:rPr>
          <w:rFonts w:ascii="Times New Roman" w:hAnsi="Times New Roman" w:cs="Times New Roman"/>
          <w:sz w:val="24"/>
          <w:szCs w:val="24"/>
        </w:rPr>
        <w:t>for the displays. My in</w:t>
      </w:r>
      <w:r w:rsidR="008A1FBD">
        <w:rPr>
          <w:rFonts w:ascii="Times New Roman" w:hAnsi="Times New Roman" w:cs="Times New Roman"/>
          <w:sz w:val="24"/>
          <w:szCs w:val="24"/>
        </w:rPr>
        <w:t>i</w:t>
      </w:r>
      <w:r w:rsidR="00400EFE">
        <w:rPr>
          <w:rFonts w:ascii="Times New Roman" w:hAnsi="Times New Roman" w:cs="Times New Roman"/>
          <w:sz w:val="24"/>
          <w:szCs w:val="24"/>
        </w:rPr>
        <w:t xml:space="preserve">tial design had the decoders and displays running </w:t>
      </w:r>
      <w:r w:rsidR="00BF77E2" w:rsidRPr="00BF77E2">
        <w:rPr>
          <w:rFonts w:ascii="Times New Roman" w:hAnsi="Times New Roman" w:cs="Times New Roman"/>
          <w:sz w:val="24"/>
          <w:szCs w:val="24"/>
        </w:rPr>
        <w:t>simultaneously</w:t>
      </w:r>
      <w:r w:rsidR="00CE6C58">
        <w:rPr>
          <w:rFonts w:ascii="Times New Roman" w:hAnsi="Times New Roman" w:cs="Times New Roman"/>
          <w:sz w:val="24"/>
          <w:szCs w:val="24"/>
        </w:rPr>
        <w:t xml:space="preserve"> </w:t>
      </w:r>
      <w:r w:rsidR="00400EFE">
        <w:rPr>
          <w:rFonts w:ascii="Times New Roman" w:hAnsi="Times New Roman" w:cs="Times New Roman"/>
          <w:sz w:val="24"/>
          <w:szCs w:val="24"/>
        </w:rPr>
        <w:t>with the state machine code</w:t>
      </w:r>
      <w:r w:rsidR="00CE6C58">
        <w:rPr>
          <w:rFonts w:ascii="Times New Roman" w:hAnsi="Times New Roman" w:cs="Times New Roman"/>
          <w:sz w:val="24"/>
          <w:szCs w:val="24"/>
        </w:rPr>
        <w:t>. This ensured the time to be displayed</w:t>
      </w:r>
      <w:r w:rsidR="00CC2413">
        <w:rPr>
          <w:rFonts w:ascii="Times New Roman" w:hAnsi="Times New Roman" w:cs="Times New Roman"/>
          <w:sz w:val="24"/>
          <w:szCs w:val="24"/>
        </w:rPr>
        <w:t xml:space="preserve"> at any given state.</w:t>
      </w:r>
    </w:p>
    <w:p w14:paraId="70EA8157" w14:textId="1391CDF1" w:rsidR="00CC2413" w:rsidRDefault="00CC2413" w:rsidP="0069545D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esting</w:t>
      </w:r>
    </w:p>
    <w:p w14:paraId="5B9653C4" w14:textId="49CFDB62" w:rsidR="0069545D" w:rsidRDefault="0069545D" w:rsidP="00027F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we completed our design code in Verilog, we were able to go into </w:t>
      </w:r>
      <w:r w:rsidR="008A1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b and phy</w:t>
      </w:r>
      <w:r w:rsidR="00027FE6">
        <w:rPr>
          <w:rFonts w:ascii="Times New Roman" w:hAnsi="Times New Roman" w:cs="Times New Roman"/>
          <w:sz w:val="24"/>
          <w:szCs w:val="24"/>
        </w:rPr>
        <w:t xml:space="preserve">sically test our projects on the </w:t>
      </w:r>
      <w:proofErr w:type="spellStart"/>
      <w:r w:rsidR="00027FE6">
        <w:rPr>
          <w:rFonts w:ascii="Times New Roman" w:hAnsi="Times New Roman" w:cs="Times New Roman"/>
          <w:sz w:val="24"/>
          <w:szCs w:val="24"/>
        </w:rPr>
        <w:t>Nexys</w:t>
      </w:r>
      <w:proofErr w:type="spellEnd"/>
      <w:r w:rsidR="00027FE6">
        <w:rPr>
          <w:rFonts w:ascii="Times New Roman" w:hAnsi="Times New Roman" w:cs="Times New Roman"/>
          <w:sz w:val="24"/>
          <w:szCs w:val="24"/>
        </w:rPr>
        <w:t xml:space="preserve"> A7 boards and demo them to the TA.</w:t>
      </w:r>
      <w:r w:rsidR="00B63F83">
        <w:rPr>
          <w:rFonts w:ascii="Times New Roman" w:hAnsi="Times New Roman" w:cs="Times New Roman"/>
          <w:sz w:val="24"/>
          <w:szCs w:val="24"/>
        </w:rPr>
        <w:t xml:space="preserve"> Sadly, my design had some issues during the physical testing.</w:t>
      </w:r>
      <w:r w:rsidR="00A11A42">
        <w:rPr>
          <w:rFonts w:ascii="Times New Roman" w:hAnsi="Times New Roman" w:cs="Times New Roman"/>
          <w:sz w:val="24"/>
          <w:szCs w:val="24"/>
        </w:rPr>
        <w:t xml:space="preserve"> While my code was running on the board,</w:t>
      </w:r>
      <w:r w:rsidR="0024567A">
        <w:rPr>
          <w:rFonts w:ascii="Times New Roman" w:hAnsi="Times New Roman" w:cs="Times New Roman"/>
          <w:sz w:val="24"/>
          <w:szCs w:val="24"/>
        </w:rPr>
        <w:t xml:space="preserve"> the correct time was not displaying on the 7-segment displays. The start/stop switch was working correctly, as well as the reset button</w:t>
      </w:r>
      <w:r w:rsidR="0033696B">
        <w:rPr>
          <w:rFonts w:ascii="Times New Roman" w:hAnsi="Times New Roman" w:cs="Times New Roman"/>
          <w:sz w:val="24"/>
          <w:szCs w:val="24"/>
        </w:rPr>
        <w:t xml:space="preserve">. I thought the problem was my design for the </w:t>
      </w:r>
      <w:proofErr w:type="gramStart"/>
      <w:r w:rsidR="0033696B">
        <w:rPr>
          <w:rFonts w:ascii="Times New Roman" w:hAnsi="Times New Roman" w:cs="Times New Roman"/>
          <w:sz w:val="24"/>
          <w:szCs w:val="24"/>
        </w:rPr>
        <w:t>displays</w:t>
      </w:r>
      <w:proofErr w:type="gramEnd"/>
      <w:r w:rsidR="0033696B">
        <w:rPr>
          <w:rFonts w:ascii="Times New Roman" w:hAnsi="Times New Roman" w:cs="Times New Roman"/>
          <w:sz w:val="24"/>
          <w:szCs w:val="24"/>
        </w:rPr>
        <w:t xml:space="preserve"> so I tried using LEDs to display the time in binary. Sadly, th</w:t>
      </w:r>
      <w:r w:rsidR="00177A8B">
        <w:rPr>
          <w:rFonts w:ascii="Times New Roman" w:hAnsi="Times New Roman" w:cs="Times New Roman"/>
          <w:sz w:val="24"/>
          <w:szCs w:val="24"/>
        </w:rPr>
        <w:t>is solution did not seem to work either. There was some bug in my code that was not allowing m</w:t>
      </w:r>
      <w:r w:rsidR="008A1FBD">
        <w:rPr>
          <w:rFonts w:ascii="Times New Roman" w:hAnsi="Times New Roman" w:cs="Times New Roman"/>
          <w:sz w:val="24"/>
          <w:szCs w:val="24"/>
        </w:rPr>
        <w:t>e</w:t>
      </w:r>
      <w:r w:rsidR="00177A8B">
        <w:rPr>
          <w:rFonts w:ascii="Times New Roman" w:hAnsi="Times New Roman" w:cs="Times New Roman"/>
          <w:sz w:val="24"/>
          <w:szCs w:val="24"/>
        </w:rPr>
        <w:t xml:space="preserve"> to display the correct values on the </w:t>
      </w:r>
      <w:proofErr w:type="spellStart"/>
      <w:r w:rsidR="00177A8B">
        <w:rPr>
          <w:rFonts w:ascii="Times New Roman" w:hAnsi="Times New Roman" w:cs="Times New Roman"/>
          <w:sz w:val="24"/>
          <w:szCs w:val="24"/>
        </w:rPr>
        <w:t>Nexys</w:t>
      </w:r>
      <w:proofErr w:type="spellEnd"/>
      <w:r w:rsidR="00177A8B">
        <w:rPr>
          <w:rFonts w:ascii="Times New Roman" w:hAnsi="Times New Roman" w:cs="Times New Roman"/>
          <w:sz w:val="24"/>
          <w:szCs w:val="24"/>
        </w:rPr>
        <w:t xml:space="preserve"> board.</w:t>
      </w:r>
      <w:r w:rsidR="00C0005C">
        <w:rPr>
          <w:rFonts w:ascii="Times New Roman" w:hAnsi="Times New Roman" w:cs="Times New Roman"/>
          <w:sz w:val="24"/>
          <w:szCs w:val="24"/>
        </w:rPr>
        <w:t xml:space="preserve"> After spending some time debugging with the TA, we found that </w:t>
      </w:r>
      <w:r w:rsidR="00254834">
        <w:rPr>
          <w:rFonts w:ascii="Times New Roman" w:hAnsi="Times New Roman" w:cs="Times New Roman"/>
          <w:sz w:val="24"/>
          <w:szCs w:val="24"/>
        </w:rPr>
        <w:t xml:space="preserve">the simulation seemed to display the correct values for the </w:t>
      </w:r>
      <w:proofErr w:type="gramStart"/>
      <w:r w:rsidR="00254834">
        <w:rPr>
          <w:rFonts w:ascii="Times New Roman" w:hAnsi="Times New Roman" w:cs="Times New Roman"/>
          <w:sz w:val="24"/>
          <w:szCs w:val="24"/>
        </w:rPr>
        <w:t>time</w:t>
      </w:r>
      <w:proofErr w:type="gramEnd"/>
      <w:r w:rsidR="00254834">
        <w:rPr>
          <w:rFonts w:ascii="Times New Roman" w:hAnsi="Times New Roman" w:cs="Times New Roman"/>
          <w:sz w:val="24"/>
          <w:szCs w:val="24"/>
        </w:rPr>
        <w:t xml:space="preserve"> but the board was not displaying the correct values.</w:t>
      </w:r>
    </w:p>
    <w:p w14:paraId="51AACB2D" w14:textId="19CAC160" w:rsidR="00B63F83" w:rsidRDefault="00B63F83" w:rsidP="00B63F83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Results</w:t>
      </w:r>
    </w:p>
    <w:p w14:paraId="61F6BC83" w14:textId="224BEDDF" w:rsidR="00B63F83" w:rsidRDefault="00362064" w:rsidP="00B63F8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,</w:t>
      </w:r>
      <w:r w:rsidR="00E91755">
        <w:rPr>
          <w:rFonts w:ascii="Times New Roman" w:hAnsi="Times New Roman" w:cs="Times New Roman"/>
          <w:sz w:val="24"/>
          <w:szCs w:val="24"/>
        </w:rPr>
        <w:t xml:space="preserve"> through my testing</w:t>
      </w:r>
      <w:r w:rsidR="009B78ED">
        <w:rPr>
          <w:rFonts w:ascii="Times New Roman" w:hAnsi="Times New Roman" w:cs="Times New Roman"/>
          <w:sz w:val="24"/>
          <w:szCs w:val="24"/>
        </w:rPr>
        <w:t>,</w:t>
      </w:r>
      <w:r w:rsidR="00E91755">
        <w:rPr>
          <w:rFonts w:ascii="Times New Roman" w:hAnsi="Times New Roman" w:cs="Times New Roman"/>
          <w:sz w:val="24"/>
          <w:szCs w:val="24"/>
        </w:rPr>
        <w:t xml:space="preserve"> I found that the code does not completely work with physical testing in the </w:t>
      </w:r>
      <w:proofErr w:type="spellStart"/>
      <w:r w:rsidR="00E91755">
        <w:rPr>
          <w:rFonts w:ascii="Times New Roman" w:hAnsi="Times New Roman" w:cs="Times New Roman"/>
          <w:sz w:val="24"/>
          <w:szCs w:val="24"/>
        </w:rPr>
        <w:t>Nexys</w:t>
      </w:r>
      <w:proofErr w:type="spellEnd"/>
      <w:r w:rsidR="00E91755">
        <w:rPr>
          <w:rFonts w:ascii="Times New Roman" w:hAnsi="Times New Roman" w:cs="Times New Roman"/>
          <w:sz w:val="24"/>
          <w:szCs w:val="24"/>
        </w:rPr>
        <w:t xml:space="preserve"> Board </w:t>
      </w:r>
      <w:proofErr w:type="gramStart"/>
      <w:r w:rsidR="00E91755">
        <w:rPr>
          <w:rFonts w:ascii="Times New Roman" w:hAnsi="Times New Roman" w:cs="Times New Roman"/>
          <w:sz w:val="24"/>
          <w:szCs w:val="24"/>
        </w:rPr>
        <w:t>at the moment</w:t>
      </w:r>
      <w:proofErr w:type="gramEnd"/>
      <w:r w:rsidR="00E9175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E91755">
        <w:rPr>
          <w:rFonts w:ascii="Times New Roman" w:hAnsi="Times New Roman" w:cs="Times New Roman"/>
          <w:sz w:val="24"/>
          <w:szCs w:val="24"/>
        </w:rPr>
        <w:t>I</w:t>
      </w:r>
      <w:r w:rsidR="009B78ED">
        <w:rPr>
          <w:rFonts w:ascii="Times New Roman" w:hAnsi="Times New Roman" w:cs="Times New Roman"/>
          <w:sz w:val="24"/>
          <w:szCs w:val="24"/>
        </w:rPr>
        <w:t>'</w:t>
      </w:r>
      <w:r w:rsidR="00E91755">
        <w:rPr>
          <w:rFonts w:ascii="Times New Roman" w:hAnsi="Times New Roman" w:cs="Times New Roman"/>
          <w:sz w:val="24"/>
          <w:szCs w:val="24"/>
        </w:rPr>
        <w:t>m</w:t>
      </w:r>
      <w:proofErr w:type="gramEnd"/>
      <w:r w:rsidR="00E91755">
        <w:rPr>
          <w:rFonts w:ascii="Times New Roman" w:hAnsi="Times New Roman" w:cs="Times New Roman"/>
          <w:sz w:val="24"/>
          <w:szCs w:val="24"/>
        </w:rPr>
        <w:t xml:space="preserve"> sure with more time</w:t>
      </w:r>
      <w:r w:rsidR="004B57F2">
        <w:rPr>
          <w:rFonts w:ascii="Times New Roman" w:hAnsi="Times New Roman" w:cs="Times New Roman"/>
          <w:sz w:val="24"/>
          <w:szCs w:val="24"/>
        </w:rPr>
        <w:t xml:space="preserve"> and help, I would be able to figure out all the issues and correctly display the stopwatch time on the board. Through simulation testing, I did find that the values are correctly </w:t>
      </w:r>
      <w:proofErr w:type="gramStart"/>
      <w:r w:rsidR="004B57F2">
        <w:rPr>
          <w:rFonts w:ascii="Times New Roman" w:hAnsi="Times New Roman" w:cs="Times New Roman"/>
          <w:sz w:val="24"/>
          <w:szCs w:val="24"/>
        </w:rPr>
        <w:t>counting</w:t>
      </w:r>
      <w:r w:rsidR="00384E10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384E10">
        <w:rPr>
          <w:rFonts w:ascii="Times New Roman" w:hAnsi="Times New Roman" w:cs="Times New Roman"/>
          <w:sz w:val="24"/>
          <w:szCs w:val="24"/>
        </w:rPr>
        <w:t xml:space="preserve"> milliseconds counts to 60. </w:t>
      </w:r>
      <w:r w:rsidR="00384E10">
        <w:rPr>
          <w:rFonts w:ascii="Times New Roman" w:hAnsi="Times New Roman" w:cs="Times New Roman"/>
          <w:sz w:val="24"/>
          <w:szCs w:val="24"/>
        </w:rPr>
        <w:lastRenderedPageBreak/>
        <w:t>Once it hits 60, it will add “1” to se</w:t>
      </w:r>
      <w:r w:rsidR="009B78ED">
        <w:rPr>
          <w:rFonts w:ascii="Times New Roman" w:hAnsi="Times New Roman" w:cs="Times New Roman"/>
          <w:sz w:val="24"/>
          <w:szCs w:val="24"/>
        </w:rPr>
        <w:t>con</w:t>
      </w:r>
      <w:r w:rsidR="00384E10">
        <w:rPr>
          <w:rFonts w:ascii="Times New Roman" w:hAnsi="Times New Roman" w:cs="Times New Roman"/>
          <w:sz w:val="24"/>
          <w:szCs w:val="24"/>
        </w:rPr>
        <w:t>ds and reset to “0” and continue the counting process.</w:t>
      </w:r>
      <w:r w:rsidR="00A3507E">
        <w:rPr>
          <w:rFonts w:ascii="Times New Roman" w:hAnsi="Times New Roman" w:cs="Times New Roman"/>
          <w:sz w:val="24"/>
          <w:szCs w:val="24"/>
        </w:rPr>
        <w:t xml:space="preserve"> </w:t>
      </w:r>
      <w:r w:rsidR="00E80C69">
        <w:rPr>
          <w:rFonts w:ascii="Times New Roman" w:hAnsi="Times New Roman" w:cs="Times New Roman"/>
          <w:sz w:val="24"/>
          <w:szCs w:val="24"/>
        </w:rPr>
        <w:t xml:space="preserve">You can see the successful simulations in </w:t>
      </w:r>
      <w:r w:rsidR="00E80C69" w:rsidRPr="00C55548">
        <w:rPr>
          <w:rFonts w:ascii="Times New Roman" w:hAnsi="Times New Roman" w:cs="Times New Roman"/>
          <w:i/>
          <w:iCs/>
          <w:sz w:val="24"/>
          <w:szCs w:val="24"/>
        </w:rPr>
        <w:t>Figures 1 and 2</w:t>
      </w:r>
      <w:r w:rsidR="00E80C69">
        <w:rPr>
          <w:rFonts w:ascii="Times New Roman" w:hAnsi="Times New Roman" w:cs="Times New Roman"/>
          <w:sz w:val="24"/>
          <w:szCs w:val="24"/>
        </w:rPr>
        <w:t xml:space="preserve">. </w:t>
      </w:r>
      <w:r w:rsidR="00E80C69" w:rsidRPr="00C55548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E80C69">
        <w:rPr>
          <w:rFonts w:ascii="Times New Roman" w:hAnsi="Times New Roman" w:cs="Times New Roman"/>
          <w:sz w:val="24"/>
          <w:szCs w:val="24"/>
        </w:rPr>
        <w:t xml:space="preserve"> shows seconds going from 0 to 1 once </w:t>
      </w:r>
      <w:proofErr w:type="gramStart"/>
      <w:r w:rsidR="00E80C69">
        <w:rPr>
          <w:rFonts w:ascii="Times New Roman" w:hAnsi="Times New Roman" w:cs="Times New Roman"/>
          <w:sz w:val="24"/>
          <w:szCs w:val="24"/>
        </w:rPr>
        <w:t>milliseconds</w:t>
      </w:r>
      <w:proofErr w:type="gramEnd"/>
      <w:r w:rsidR="00E80C69">
        <w:rPr>
          <w:rFonts w:ascii="Times New Roman" w:hAnsi="Times New Roman" w:cs="Times New Roman"/>
          <w:sz w:val="24"/>
          <w:szCs w:val="24"/>
        </w:rPr>
        <w:t xml:space="preserve"> hits 60 and resets and </w:t>
      </w:r>
      <w:r w:rsidR="00E80C69" w:rsidRPr="00C55548">
        <w:rPr>
          <w:rFonts w:ascii="Times New Roman" w:hAnsi="Times New Roman" w:cs="Times New Roman"/>
          <w:i/>
          <w:iCs/>
          <w:sz w:val="24"/>
          <w:szCs w:val="24"/>
        </w:rPr>
        <w:t>Figure 2</w:t>
      </w:r>
      <w:r w:rsidR="00E80C69">
        <w:rPr>
          <w:rFonts w:ascii="Times New Roman" w:hAnsi="Times New Roman" w:cs="Times New Roman"/>
          <w:sz w:val="24"/>
          <w:szCs w:val="24"/>
        </w:rPr>
        <w:t xml:space="preserve"> shows seconds holding </w:t>
      </w:r>
      <w:r w:rsidR="009B78ED">
        <w:rPr>
          <w:rFonts w:ascii="Times New Roman" w:hAnsi="Times New Roman" w:cs="Times New Roman"/>
          <w:sz w:val="24"/>
          <w:szCs w:val="24"/>
        </w:rPr>
        <w:t>“</w:t>
      </w:r>
      <w:r w:rsidR="00E80C69">
        <w:rPr>
          <w:rFonts w:ascii="Times New Roman" w:hAnsi="Times New Roman" w:cs="Times New Roman"/>
          <w:sz w:val="24"/>
          <w:szCs w:val="24"/>
        </w:rPr>
        <w:t>1</w:t>
      </w:r>
      <w:r w:rsidR="009B78ED">
        <w:rPr>
          <w:rFonts w:ascii="Times New Roman" w:hAnsi="Times New Roman" w:cs="Times New Roman"/>
          <w:sz w:val="24"/>
          <w:szCs w:val="24"/>
        </w:rPr>
        <w:t>”</w:t>
      </w:r>
      <w:r w:rsidR="00E80C69">
        <w:rPr>
          <w:rFonts w:ascii="Times New Roman" w:hAnsi="Times New Roman" w:cs="Times New Roman"/>
          <w:sz w:val="24"/>
          <w:szCs w:val="24"/>
        </w:rPr>
        <w:t xml:space="preserve"> unti</w:t>
      </w:r>
      <w:r w:rsidR="00A577D7">
        <w:rPr>
          <w:rFonts w:ascii="Times New Roman" w:hAnsi="Times New Roman" w:cs="Times New Roman"/>
          <w:sz w:val="24"/>
          <w:szCs w:val="24"/>
        </w:rPr>
        <w:t>l milliseconds hits 60 again. Once milliseconds hit 60 again, it resets</w:t>
      </w:r>
      <w:r w:rsidR="00AA52F0">
        <w:rPr>
          <w:rFonts w:ascii="Times New Roman" w:hAnsi="Times New Roman" w:cs="Times New Roman"/>
          <w:sz w:val="24"/>
          <w:szCs w:val="24"/>
        </w:rPr>
        <w:t>,</w:t>
      </w:r>
      <w:r w:rsidR="00A577D7">
        <w:rPr>
          <w:rFonts w:ascii="Times New Roman" w:hAnsi="Times New Roman" w:cs="Times New Roman"/>
          <w:sz w:val="24"/>
          <w:szCs w:val="24"/>
        </w:rPr>
        <w:t xml:space="preserve"> and seconds gets “1” added to it and becomes decimal “2”.</w:t>
      </w:r>
      <w:r w:rsidR="00D835FD">
        <w:rPr>
          <w:rFonts w:ascii="Times New Roman" w:hAnsi="Times New Roman" w:cs="Times New Roman"/>
          <w:sz w:val="24"/>
          <w:szCs w:val="24"/>
        </w:rPr>
        <w:t xml:space="preserve"> The code I wrote for this Lab Final can be seen in </w:t>
      </w:r>
      <w:r w:rsidR="00AA52F0">
        <w:rPr>
          <w:rFonts w:ascii="Times New Roman" w:hAnsi="Times New Roman" w:cs="Times New Roman"/>
          <w:sz w:val="24"/>
          <w:szCs w:val="24"/>
        </w:rPr>
        <w:t xml:space="preserve">the </w:t>
      </w:r>
      <w:r w:rsidR="00D835FD" w:rsidRPr="00561C00">
        <w:rPr>
          <w:rFonts w:ascii="Times New Roman" w:hAnsi="Times New Roman" w:cs="Times New Roman"/>
          <w:i/>
          <w:iCs/>
          <w:sz w:val="24"/>
          <w:szCs w:val="24"/>
        </w:rPr>
        <w:t>Code 1</w:t>
      </w:r>
      <w:r w:rsidR="00D835FD">
        <w:rPr>
          <w:rFonts w:ascii="Times New Roman" w:hAnsi="Times New Roman" w:cs="Times New Roman"/>
          <w:sz w:val="24"/>
          <w:szCs w:val="24"/>
        </w:rPr>
        <w:t xml:space="preserve"> block below. Note that this code is slightly edited from the physical lab testing on the </w:t>
      </w:r>
      <w:proofErr w:type="spellStart"/>
      <w:r w:rsidR="00D835FD">
        <w:rPr>
          <w:rFonts w:ascii="Times New Roman" w:hAnsi="Times New Roman" w:cs="Times New Roman"/>
          <w:sz w:val="24"/>
          <w:szCs w:val="24"/>
        </w:rPr>
        <w:t>Nexys</w:t>
      </w:r>
      <w:proofErr w:type="spellEnd"/>
      <w:r w:rsidR="00D835FD">
        <w:rPr>
          <w:rFonts w:ascii="Times New Roman" w:hAnsi="Times New Roman" w:cs="Times New Roman"/>
          <w:sz w:val="24"/>
          <w:szCs w:val="24"/>
        </w:rPr>
        <w:t xml:space="preserve"> board, as this code was writ</w:t>
      </w:r>
      <w:r w:rsidR="00AA52F0">
        <w:rPr>
          <w:rFonts w:ascii="Times New Roman" w:hAnsi="Times New Roman" w:cs="Times New Roman"/>
          <w:sz w:val="24"/>
          <w:szCs w:val="24"/>
        </w:rPr>
        <w:t>ten</w:t>
      </w:r>
      <w:r w:rsidR="00D835FD">
        <w:rPr>
          <w:rFonts w:ascii="Times New Roman" w:hAnsi="Times New Roman" w:cs="Times New Roman"/>
          <w:sz w:val="24"/>
          <w:szCs w:val="24"/>
        </w:rPr>
        <w:t xml:space="preserve"> to get the correct simulations.</w:t>
      </w:r>
      <w:r w:rsidR="00DD777F">
        <w:rPr>
          <w:rFonts w:ascii="Times New Roman" w:hAnsi="Times New Roman" w:cs="Times New Roman"/>
          <w:sz w:val="24"/>
          <w:szCs w:val="24"/>
        </w:rPr>
        <w:t xml:space="preserve"> Some specific changes include co</w:t>
      </w:r>
      <w:r w:rsidR="00AA52F0">
        <w:rPr>
          <w:rFonts w:ascii="Times New Roman" w:hAnsi="Times New Roman" w:cs="Times New Roman"/>
          <w:sz w:val="24"/>
          <w:szCs w:val="24"/>
        </w:rPr>
        <w:t>m</w:t>
      </w:r>
      <w:r w:rsidR="00DD777F">
        <w:rPr>
          <w:rFonts w:ascii="Times New Roman" w:hAnsi="Times New Roman" w:cs="Times New Roman"/>
          <w:sz w:val="24"/>
          <w:szCs w:val="24"/>
        </w:rPr>
        <w:t>menting out the clock divider, decoders, and 7-segment displays.</w:t>
      </w:r>
      <w:r w:rsidR="00D525A8">
        <w:rPr>
          <w:rFonts w:ascii="Times New Roman" w:hAnsi="Times New Roman" w:cs="Times New Roman"/>
          <w:sz w:val="24"/>
          <w:szCs w:val="24"/>
        </w:rPr>
        <w:t xml:space="preserve"> (</w:t>
      </w:r>
      <w:r w:rsidR="00D525A8" w:rsidRPr="00D525A8">
        <w:rPr>
          <w:rFonts w:ascii="Times New Roman" w:hAnsi="Times New Roman" w:cs="Times New Roman"/>
          <w:i/>
          <w:iCs/>
          <w:sz w:val="24"/>
          <w:szCs w:val="24"/>
        </w:rPr>
        <w:t>The code can be viewed easier</w:t>
      </w:r>
      <w:r w:rsidR="00D525A8">
        <w:rPr>
          <w:rFonts w:ascii="Times New Roman" w:hAnsi="Times New Roman" w:cs="Times New Roman"/>
          <w:i/>
          <w:iCs/>
          <w:sz w:val="24"/>
          <w:szCs w:val="24"/>
        </w:rPr>
        <w:t xml:space="preserve"> on </w:t>
      </w:r>
      <w:proofErr w:type="spellStart"/>
      <w:r w:rsidR="00D525A8">
        <w:rPr>
          <w:rFonts w:ascii="Times New Roman" w:hAnsi="Times New Roman" w:cs="Times New Roman"/>
          <w:i/>
          <w:iCs/>
          <w:sz w:val="24"/>
          <w:szCs w:val="24"/>
        </w:rPr>
        <w:t>CodePile</w:t>
      </w:r>
      <w:proofErr w:type="spellEnd"/>
      <w:r w:rsidR="00D525A8">
        <w:rPr>
          <w:rFonts w:ascii="Times New Roman" w:hAnsi="Times New Roman" w:cs="Times New Roman"/>
          <w:i/>
          <w:iCs/>
          <w:sz w:val="24"/>
          <w:szCs w:val="24"/>
        </w:rPr>
        <w:t xml:space="preserve"> website</w:t>
      </w:r>
      <w:r w:rsidR="00D525A8" w:rsidRPr="00D525A8">
        <w:rPr>
          <w:rFonts w:ascii="Times New Roman" w:hAnsi="Times New Roman" w:cs="Times New Roman"/>
          <w:i/>
          <w:iCs/>
          <w:sz w:val="24"/>
          <w:szCs w:val="24"/>
        </w:rPr>
        <w:t xml:space="preserve"> at </w:t>
      </w:r>
      <w:hyperlink r:id="rId10" w:history="1">
        <w:r w:rsidR="00D525A8" w:rsidRPr="009C6B6F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www.codepile.net/pile/8Ol0NZOe</w:t>
        </w:r>
      </w:hyperlink>
      <w:r w:rsidR="00D525A8">
        <w:rPr>
          <w:rFonts w:ascii="Times New Roman" w:hAnsi="Times New Roman" w:cs="Times New Roman"/>
          <w:sz w:val="24"/>
          <w:szCs w:val="24"/>
        </w:rPr>
        <w:t>)</w:t>
      </w:r>
    </w:p>
    <w:p w14:paraId="61739CC3" w14:textId="665F4A1F" w:rsidR="00C55548" w:rsidRDefault="00FF62F1" w:rsidP="00E5684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0BFD0F" wp14:editId="5795C38A">
            <wp:extent cx="5670550" cy="1670050"/>
            <wp:effectExtent l="0" t="0" r="6350" b="635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167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B7DF2" w14:textId="32FB6100" w:rsidR="00FF62F1" w:rsidRPr="00FF62F1" w:rsidRDefault="00FF62F1" w:rsidP="00E56843">
      <w:pPr>
        <w:spacing w:line="24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  <w:r w:rsidRPr="00FF62F1"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>Figure 1</w:t>
      </w:r>
    </w:p>
    <w:p w14:paraId="480CA600" w14:textId="61147255" w:rsidR="00555021" w:rsidRDefault="00555021" w:rsidP="00E56843">
      <w:pPr>
        <w:spacing w:line="240" w:lineRule="auto"/>
        <w:jc w:val="center"/>
      </w:pPr>
      <w:r w:rsidRPr="00555021">
        <w:drawing>
          <wp:inline distT="0" distB="0" distL="0" distR="0" wp14:anchorId="4B32A609" wp14:editId="0307DFF9">
            <wp:extent cx="5734050" cy="17796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8878" cy="180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184DA" w14:textId="0CEF8F2D" w:rsidR="00FF62F1" w:rsidRDefault="00FF62F1" w:rsidP="00E56843">
      <w:pPr>
        <w:spacing w:line="24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  <w:r w:rsidRPr="00FF62F1"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>2</w:t>
      </w:r>
    </w:p>
    <w:p w14:paraId="74B2DA48" w14:textId="77777777" w:rsidR="00E56843" w:rsidRDefault="00E56843" w:rsidP="00E56843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Conclusion</w:t>
      </w:r>
    </w:p>
    <w:p w14:paraId="0C6CF552" w14:textId="52BC27B0" w:rsidR="00E56843" w:rsidRPr="005D6604" w:rsidRDefault="00E56843" w:rsidP="00E5684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6604">
        <w:rPr>
          <w:rFonts w:ascii="Times New Roman" w:hAnsi="Times New Roman" w:cs="Times New Roman"/>
          <w:sz w:val="24"/>
          <w:szCs w:val="24"/>
        </w:rPr>
        <w:tab/>
        <w:t xml:space="preserve">In conclusion, </w:t>
      </w:r>
      <w:r w:rsidR="00464960">
        <w:rPr>
          <w:rFonts w:ascii="Times New Roman" w:hAnsi="Times New Roman" w:cs="Times New Roman"/>
          <w:sz w:val="24"/>
          <w:szCs w:val="24"/>
        </w:rPr>
        <w:t xml:space="preserve">it seems that my design does perform as intended during </w:t>
      </w:r>
      <w:r w:rsidR="00AA52F0">
        <w:rPr>
          <w:rFonts w:ascii="Times New Roman" w:hAnsi="Times New Roman" w:cs="Times New Roman"/>
          <w:sz w:val="24"/>
          <w:szCs w:val="24"/>
        </w:rPr>
        <w:t xml:space="preserve">the </w:t>
      </w:r>
      <w:r w:rsidR="00464960">
        <w:rPr>
          <w:rFonts w:ascii="Times New Roman" w:hAnsi="Times New Roman" w:cs="Times New Roman"/>
          <w:sz w:val="24"/>
          <w:szCs w:val="24"/>
        </w:rPr>
        <w:t>simulation. The problem seems to be through physical testing.</w:t>
      </w:r>
      <w:r w:rsidR="008B075B">
        <w:rPr>
          <w:rFonts w:ascii="Times New Roman" w:hAnsi="Times New Roman" w:cs="Times New Roman"/>
          <w:sz w:val="24"/>
          <w:szCs w:val="24"/>
        </w:rPr>
        <w:t xml:space="preserve"> I wish I would have had time to start on the project earlier and had access to</w:t>
      </w:r>
      <w:r w:rsidR="00EC2D3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EC2D37">
        <w:rPr>
          <w:rFonts w:ascii="Times New Roman" w:hAnsi="Times New Roman" w:cs="Times New Roman"/>
          <w:sz w:val="24"/>
          <w:szCs w:val="24"/>
        </w:rPr>
        <w:t>Nexys</w:t>
      </w:r>
      <w:proofErr w:type="spellEnd"/>
      <w:r w:rsidR="00EC2D37">
        <w:rPr>
          <w:rFonts w:ascii="Times New Roman" w:hAnsi="Times New Roman" w:cs="Times New Roman"/>
          <w:sz w:val="24"/>
          <w:szCs w:val="24"/>
        </w:rPr>
        <w:t xml:space="preserve"> board to figure out the problem. </w:t>
      </w:r>
      <w:proofErr w:type="gramStart"/>
      <w:r w:rsidR="00EC2D37">
        <w:rPr>
          <w:rFonts w:ascii="Times New Roman" w:hAnsi="Times New Roman" w:cs="Times New Roman"/>
          <w:sz w:val="24"/>
          <w:szCs w:val="24"/>
        </w:rPr>
        <w:t>I</w:t>
      </w:r>
      <w:r w:rsidR="00AA52F0">
        <w:rPr>
          <w:rFonts w:ascii="Times New Roman" w:hAnsi="Times New Roman" w:cs="Times New Roman"/>
          <w:sz w:val="24"/>
          <w:szCs w:val="24"/>
        </w:rPr>
        <w:t>'</w:t>
      </w:r>
      <w:r w:rsidR="00EC2D37">
        <w:rPr>
          <w:rFonts w:ascii="Times New Roman" w:hAnsi="Times New Roman" w:cs="Times New Roman"/>
          <w:sz w:val="24"/>
          <w:szCs w:val="24"/>
        </w:rPr>
        <w:t>m</w:t>
      </w:r>
      <w:proofErr w:type="gramEnd"/>
      <w:r w:rsidR="00EC2D37">
        <w:rPr>
          <w:rFonts w:ascii="Times New Roman" w:hAnsi="Times New Roman" w:cs="Times New Roman"/>
          <w:sz w:val="24"/>
          <w:szCs w:val="24"/>
        </w:rPr>
        <w:t xml:space="preserve"> sure there </w:t>
      </w:r>
      <w:r w:rsidR="00AA52F0">
        <w:rPr>
          <w:rFonts w:ascii="Times New Roman" w:hAnsi="Times New Roman" w:cs="Times New Roman"/>
          <w:sz w:val="24"/>
          <w:szCs w:val="24"/>
        </w:rPr>
        <w:t>are</w:t>
      </w:r>
      <w:r w:rsidR="00EC2D37">
        <w:rPr>
          <w:rFonts w:ascii="Times New Roman" w:hAnsi="Times New Roman" w:cs="Times New Roman"/>
          <w:sz w:val="24"/>
          <w:szCs w:val="24"/>
        </w:rPr>
        <w:t xml:space="preserve"> only some slight erro</w:t>
      </w:r>
      <w:r w:rsidR="00AA52F0">
        <w:rPr>
          <w:rFonts w:ascii="Times New Roman" w:hAnsi="Times New Roman" w:cs="Times New Roman"/>
          <w:sz w:val="24"/>
          <w:szCs w:val="24"/>
        </w:rPr>
        <w:t>r</w:t>
      </w:r>
      <w:r w:rsidR="00EC2D37">
        <w:rPr>
          <w:rFonts w:ascii="Times New Roman" w:hAnsi="Times New Roman" w:cs="Times New Roman"/>
          <w:sz w:val="24"/>
          <w:szCs w:val="24"/>
        </w:rPr>
        <w:t xml:space="preserve">s in my code that are causing physical testing to not completely work as intended. </w:t>
      </w:r>
      <w:r w:rsidR="009B50EE">
        <w:rPr>
          <w:rFonts w:ascii="Times New Roman" w:hAnsi="Times New Roman" w:cs="Times New Roman"/>
          <w:sz w:val="24"/>
          <w:szCs w:val="24"/>
        </w:rPr>
        <w:t xml:space="preserve">If I </w:t>
      </w:r>
      <w:proofErr w:type="gramStart"/>
      <w:r w:rsidR="009B50EE">
        <w:rPr>
          <w:rFonts w:ascii="Times New Roman" w:hAnsi="Times New Roman" w:cs="Times New Roman"/>
          <w:sz w:val="24"/>
          <w:szCs w:val="24"/>
        </w:rPr>
        <w:t>was</w:t>
      </w:r>
      <w:proofErr w:type="gramEnd"/>
      <w:r w:rsidR="009B50EE">
        <w:rPr>
          <w:rFonts w:ascii="Times New Roman" w:hAnsi="Times New Roman" w:cs="Times New Roman"/>
          <w:sz w:val="24"/>
          <w:szCs w:val="24"/>
        </w:rPr>
        <w:t xml:space="preserve"> able to figure out the problems, I would like to add up to at least four 7-segment displays to display the time.</w:t>
      </w:r>
      <w:r w:rsidR="002955EC">
        <w:rPr>
          <w:rFonts w:ascii="Times New Roman" w:hAnsi="Times New Roman" w:cs="Times New Roman"/>
          <w:sz w:val="24"/>
          <w:szCs w:val="24"/>
        </w:rPr>
        <w:t xml:space="preserve"> Another enhancement I would like to add is a start/stop button instead of a switch. This would make a more natural stopwatch.</w:t>
      </w:r>
      <w:r w:rsidR="0001747E">
        <w:rPr>
          <w:rFonts w:ascii="Times New Roman" w:hAnsi="Times New Roman" w:cs="Times New Roman"/>
          <w:sz w:val="24"/>
          <w:szCs w:val="24"/>
        </w:rPr>
        <w:t xml:space="preserve"> Overall, after working on my project, I found it to be more difficult than expected. I do believe with more </w:t>
      </w:r>
      <w:proofErr w:type="gramStart"/>
      <w:r w:rsidR="0001747E">
        <w:rPr>
          <w:rFonts w:ascii="Times New Roman" w:hAnsi="Times New Roman" w:cs="Times New Roman"/>
          <w:sz w:val="24"/>
          <w:szCs w:val="24"/>
        </w:rPr>
        <w:t>time</w:t>
      </w:r>
      <w:r w:rsidR="00C53734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C53734">
        <w:rPr>
          <w:rFonts w:ascii="Times New Roman" w:hAnsi="Times New Roman" w:cs="Times New Roman"/>
          <w:sz w:val="24"/>
          <w:szCs w:val="24"/>
        </w:rPr>
        <w:t xml:space="preserve"> I would be able to design a working stopwatch on the </w:t>
      </w:r>
      <w:proofErr w:type="spellStart"/>
      <w:r w:rsidR="00C53734">
        <w:rPr>
          <w:rFonts w:ascii="Times New Roman" w:hAnsi="Times New Roman" w:cs="Times New Roman"/>
          <w:sz w:val="24"/>
          <w:szCs w:val="24"/>
        </w:rPr>
        <w:t>Nexys</w:t>
      </w:r>
      <w:proofErr w:type="spellEnd"/>
      <w:r w:rsidR="00C53734">
        <w:rPr>
          <w:rFonts w:ascii="Times New Roman" w:hAnsi="Times New Roman" w:cs="Times New Roman"/>
          <w:sz w:val="24"/>
          <w:szCs w:val="24"/>
        </w:rPr>
        <w:t xml:space="preserve"> board. I may even come back to this project in the future</w:t>
      </w:r>
      <w:r w:rsidR="00494F1E">
        <w:rPr>
          <w:rFonts w:ascii="Times New Roman" w:hAnsi="Times New Roman" w:cs="Times New Roman"/>
          <w:sz w:val="24"/>
          <w:szCs w:val="24"/>
        </w:rPr>
        <w:t xml:space="preserve"> to figure out what went wrong and ap</w:t>
      </w:r>
      <w:r w:rsidR="009C6B6F">
        <w:rPr>
          <w:rFonts w:ascii="Times New Roman" w:hAnsi="Times New Roman" w:cs="Times New Roman"/>
          <w:sz w:val="24"/>
          <w:szCs w:val="24"/>
        </w:rPr>
        <w:t>ply</w:t>
      </w:r>
      <w:r w:rsidR="00494F1E">
        <w:rPr>
          <w:rFonts w:ascii="Times New Roman" w:hAnsi="Times New Roman" w:cs="Times New Roman"/>
          <w:sz w:val="24"/>
          <w:szCs w:val="24"/>
        </w:rPr>
        <w:t xml:space="preserve"> better solutions</w:t>
      </w:r>
      <w:r w:rsidR="009C6B6F">
        <w:rPr>
          <w:rFonts w:ascii="Times New Roman" w:hAnsi="Times New Roman" w:cs="Times New Roman"/>
          <w:sz w:val="24"/>
          <w:szCs w:val="24"/>
        </w:rPr>
        <w:t>.</w:t>
      </w:r>
    </w:p>
    <w:p w14:paraId="5D546DAA" w14:textId="77777777" w:rsidR="00E56843" w:rsidRDefault="00E56843" w:rsidP="00E56843">
      <w:pPr>
        <w:spacing w:line="24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9625"/>
      </w:tblGrid>
      <w:tr w:rsidR="008E5801" w:rsidRPr="008E5801" w14:paraId="4A29E3E7" w14:textId="77777777" w:rsidTr="008E5801">
        <w:trPr>
          <w:jc w:val="center"/>
        </w:trPr>
        <w:tc>
          <w:tcPr>
            <w:tcW w:w="9625" w:type="dxa"/>
          </w:tcPr>
          <w:p w14:paraId="0C78393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module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LabFinal_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oDisplay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</w:p>
          <w:p w14:paraId="7B37A5E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input start,</w:t>
            </w:r>
          </w:p>
          <w:p w14:paraId="20E5891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input reset,</w:t>
            </w:r>
          </w:p>
          <w:p w14:paraId="20C8BA9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input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kIn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, //clock input 1</w:t>
            </w:r>
          </w:p>
          <w:p w14:paraId="4FAA925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//input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k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5DBCCD8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25772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//output reg [11:0] timer, //full time value</w:t>
            </w:r>
          </w:p>
          <w:p w14:paraId="4B59EFF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output reg [7:0] AN, //Output for 7-seg display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  <w:proofErr w:type="gramEnd"/>
          </w:p>
          <w:p w14:paraId="5457787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output reg [6:0] seg0, //7 segment display</w:t>
            </w:r>
          </w:p>
          <w:p w14:paraId="3AB4A39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output reg [5:0] milliseconds = 6'b000000, </w:t>
            </w:r>
          </w:p>
          <w:p w14:paraId="3EF4296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output reg [5:0] seconds = 6'b000000,</w:t>
            </w:r>
          </w:p>
          <w:p w14:paraId="37E5169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output reg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ockDiv_out</w:t>
            </w:r>
            <w:proofErr w:type="spellEnd"/>
          </w:p>
          <w:p w14:paraId="6AA0148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1A3FE33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/(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* DONT_TOUCH = "TRUE" *) </w:t>
            </w:r>
          </w:p>
          <w:p w14:paraId="1FFDB2D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//reg [5:0] seconds,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milliseconds;</w:t>
            </w:r>
            <w:proofErr w:type="gramEnd"/>
          </w:p>
          <w:p w14:paraId="62C1C7F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reg[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27:0] counter=28'd0;</w:t>
            </w:r>
          </w:p>
          <w:p w14:paraId="3F21A9A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parameter DIVISOR = 28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d5000000;</w:t>
            </w:r>
            <w:proofErr w:type="gramEnd"/>
          </w:p>
          <w:p w14:paraId="0976FBE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integer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a;</w:t>
            </w:r>
            <w:proofErr w:type="gramEnd"/>
          </w:p>
          <w:p w14:paraId="34A9E31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wire </w:t>
            </w:r>
            <w:proofErr w:type="spellStart"/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k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747AE3D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wire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lock;</w:t>
            </w:r>
            <w:proofErr w:type="gramEnd"/>
          </w:p>
          <w:p w14:paraId="2982B4A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//clk_wiz_1 inst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(.clk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_in1(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kIn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), .clk_out1(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k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), .locked(lock));</w:t>
            </w:r>
          </w:p>
          <w:p w14:paraId="165A0C1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//reg [5:0] milliseconds, seconds; //placeholders for seconds and milliseconds</w:t>
            </w:r>
          </w:p>
          <w:p w14:paraId="178FA86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g [2:0] state, </w:t>
            </w:r>
            <w:proofErr w:type="spellStart"/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7D3B3DA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parameter [2:0] Reset=0, Start=1, Milliseconds=2, Seconds=3, Delay=4; //states for start, stop, and reset</w:t>
            </w:r>
          </w:p>
          <w:p w14:paraId="64B9BE4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/(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* DONT_TOUCH = "TRUE" *) reg [5:0] milliseconds;</w:t>
            </w:r>
          </w:p>
          <w:p w14:paraId="44C6B9D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D4181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/*</w:t>
            </w:r>
          </w:p>
          <w:p w14:paraId="61ADF46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//clock divider</w:t>
            </w:r>
          </w:p>
          <w:p w14:paraId="6986653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always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@(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posedge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k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3E5DF9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egin</w:t>
            </w:r>
          </w:p>
          <w:p w14:paraId="04BFCAA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counter &lt;= counter + 28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d1;</w:t>
            </w:r>
            <w:proofErr w:type="gramEnd"/>
          </w:p>
          <w:p w14:paraId="4CCE028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if(counter&gt;=(DIVISOR-1))</w:t>
            </w:r>
          </w:p>
          <w:p w14:paraId="1643755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counter &lt;= 28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d0;</w:t>
            </w:r>
            <w:proofErr w:type="gramEnd"/>
          </w:p>
          <w:p w14:paraId="34F9805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ockDiv_out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&lt;= (counter&lt;DIVISOR/2)?1'b1:1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0;</w:t>
            </w:r>
            <w:proofErr w:type="gramEnd"/>
          </w:p>
          <w:p w14:paraId="62BC8AF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14:paraId="762C73B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*/</w:t>
            </w:r>
          </w:p>
          <w:p w14:paraId="225FCD4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//Main</w:t>
            </w:r>
          </w:p>
          <w:p w14:paraId="5052230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always @ (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posedg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kIn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A16E3B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state &lt;= </w:t>
            </w:r>
            <w:proofErr w:type="spellStart"/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gramEnd"/>
          </w:p>
          <w:p w14:paraId="5B2BB0D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2BE03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always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@(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state or start or reset)</w:t>
            </w:r>
          </w:p>
          <w:p w14:paraId="4C45ECC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egin</w:t>
            </w:r>
          </w:p>
          <w:p w14:paraId="31999B1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1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0;</w:t>
            </w:r>
            <w:proofErr w:type="gramEnd"/>
          </w:p>
          <w:p w14:paraId="6CDF5A1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8FAF3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case(state)</w:t>
            </w:r>
          </w:p>
          <w:p w14:paraId="5641DE3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Reset: if (reset) //Reset State</w:t>
            </w:r>
          </w:p>
          <w:p w14:paraId="37F6F33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begin</w:t>
            </w:r>
          </w:p>
          <w:p w14:paraId="17DE76C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milliseconds = 6'b000000; //resets milliseconds placeholder to 0</w:t>
            </w:r>
          </w:p>
          <w:p w14:paraId="4C7E8CC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seconds = 6'b000000; //resets seconds placeholder to 0</w:t>
            </w:r>
          </w:p>
          <w:p w14:paraId="2DEC614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//timer = 12'b000000000000; //resets the time to 00:00</w:t>
            </w:r>
          </w:p>
          <w:p w14:paraId="605C9B3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Start;</w:t>
            </w:r>
            <w:proofErr w:type="gramEnd"/>
          </w:p>
          <w:p w14:paraId="5BBC40B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end</w:t>
            </w:r>
          </w:p>
          <w:p w14:paraId="600B5FE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else</w:t>
            </w:r>
          </w:p>
          <w:p w14:paraId="2F6A2BC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Start;</w:t>
            </w:r>
            <w:proofErr w:type="gramEnd"/>
          </w:p>
          <w:p w14:paraId="171F5B5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00332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Start: if (start) //Start Case</w:t>
            </w:r>
          </w:p>
          <w:p w14:paraId="07B8615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begin</w:t>
            </w:r>
          </w:p>
          <w:p w14:paraId="477B73E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Milliseconds;</w:t>
            </w:r>
            <w:proofErr w:type="gramEnd"/>
          </w:p>
          <w:p w14:paraId="661AB70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end</w:t>
            </w:r>
          </w:p>
          <w:p w14:paraId="29EBFA9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else</w:t>
            </w:r>
          </w:p>
          <w:p w14:paraId="5CF8EFB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begin</w:t>
            </w:r>
          </w:p>
          <w:p w14:paraId="5510DAD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Reset;</w:t>
            </w:r>
            <w:proofErr w:type="gramEnd"/>
          </w:p>
          <w:p w14:paraId="02A7DC5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end</w:t>
            </w:r>
          </w:p>
          <w:p w14:paraId="7CBBFF7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Milliseconds: if (milliseconds &lt; 6'b111100)</w:t>
            </w:r>
          </w:p>
          <w:p w14:paraId="5343811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begin</w:t>
            </w:r>
          </w:p>
          <w:p w14:paraId="5FBC6DF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milliseconds = milliseconds + 1; //adding 1 millisecond</w:t>
            </w:r>
          </w:p>
          <w:p w14:paraId="5AD3FE1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timer [5:0] = milliseconds; //setting first 6 bits of timer to milliseconds time</w:t>
            </w:r>
          </w:p>
          <w:p w14:paraId="11C886C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Reset; //Goes to decoder</w:t>
            </w:r>
          </w:p>
          <w:p w14:paraId="54E6B3B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end</w:t>
            </w:r>
          </w:p>
          <w:p w14:paraId="31895B4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else</w:t>
            </w:r>
          </w:p>
          <w:p w14:paraId="7D7EBC6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begin</w:t>
            </w:r>
          </w:p>
          <w:p w14:paraId="020EBBE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Seconds;</w:t>
            </w:r>
            <w:proofErr w:type="gramEnd"/>
          </w:p>
          <w:p w14:paraId="0A4C13F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end</w:t>
            </w:r>
          </w:p>
          <w:p w14:paraId="23A7C72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Seconds: if (seconds &lt; 6'b111100)</w:t>
            </w:r>
          </w:p>
          <w:p w14:paraId="768FDF6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begin</w:t>
            </w:r>
          </w:p>
          <w:p w14:paraId="087A3E8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milliseconds = 0; //resets milliseconds to zero</w:t>
            </w:r>
          </w:p>
          <w:p w14:paraId="54BCD96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seconds = seconds + 1; //adding to seconds if milli = 60</w:t>
            </w:r>
          </w:p>
          <w:p w14:paraId="6BEDAFB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</w:p>
          <w:p w14:paraId="187A00A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Reset; //Goes to decoder</w:t>
            </w:r>
          </w:p>
          <w:p w14:paraId="1B76E68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end</w:t>
            </w:r>
          </w:p>
          <w:p w14:paraId="3B775C5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else //may support more than 1 minute if coded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here</w:t>
            </w:r>
            <w:proofErr w:type="gramEnd"/>
          </w:p>
          <w:p w14:paraId="6D1DE9B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begin</w:t>
            </w:r>
          </w:p>
          <w:p w14:paraId="2F9B09B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milliseconds = 6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000000;</w:t>
            </w:r>
            <w:proofErr w:type="gramEnd"/>
          </w:p>
          <w:p w14:paraId="69D05FD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seconds = 6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000000;</w:t>
            </w:r>
            <w:proofErr w:type="gramEnd"/>
          </w:p>
          <w:p w14:paraId="79FA657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Reset; //For now, if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one minute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hits, we stop</w:t>
            </w:r>
          </w:p>
          <w:p w14:paraId="161391A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end</w:t>
            </w:r>
          </w:p>
          <w:p w14:paraId="07C84EA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</w:p>
          <w:p w14:paraId="2A7EF87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/*  </w:t>
            </w:r>
          </w:p>
          <w:p w14:paraId="640FFC1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Decoder1:  //Decoder state. Decodes binary to 7-segment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displays</w:t>
            </w:r>
            <w:proofErr w:type="gramEnd"/>
          </w:p>
          <w:p w14:paraId="544639D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egin</w:t>
            </w:r>
          </w:p>
          <w:p w14:paraId="2526F91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AN = 8'b11111110; //first 7-segment display</w:t>
            </w:r>
          </w:p>
          <w:p w14:paraId="632F332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case(milliseconds)</w:t>
            </w:r>
          </w:p>
          <w:p w14:paraId="24CA882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//0-9</w:t>
            </w:r>
          </w:p>
          <w:p w14:paraId="08D54AD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79A495F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3A1ABEC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2F150CF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55A0310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7D86DC8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39C7C75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4038393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47F6D0B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62B0B92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30BB85A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10-19</w:t>
            </w:r>
          </w:p>
          <w:p w14:paraId="2504116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281C177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58BD573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72C8E10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1F6CCA6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2B9D2EE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81C2B5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7BB71B3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3A9B134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6A40250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                    1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39DA206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20-29</w:t>
            </w:r>
          </w:p>
          <w:p w14:paraId="001A614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0F134B7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7243108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11DE4D1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1840380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72B1779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1D45FE6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213C81F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2952B97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65A126A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72549F2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30-39</w:t>
            </w:r>
          </w:p>
          <w:p w14:paraId="336A3D6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0DC2BF7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0336DA7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6A67081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0DADB7B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5C6EC1A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2007DE0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68DDEC3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24BBD7D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555529F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3F383CD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40-49</w:t>
            </w:r>
          </w:p>
          <w:p w14:paraId="6B8359A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2913291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5F1B637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38C2BFF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224B3F5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3BCAF4C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741D6B4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27A88B3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07F14DF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4F49C5A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5C30F40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50-59</w:t>
            </w:r>
          </w:p>
          <w:p w14:paraId="5D0EB89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18CD337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133CC45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1D45CCA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19C7C96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20854B0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349B4B1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449D8B0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6AEA555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3AD7E7D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07E697E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default</w:t>
            </w:r>
          </w:p>
          <w:p w14:paraId="345E162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                    default: seg0=7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x;</w:t>
            </w:r>
            <w:proofErr w:type="gramEnd"/>
          </w:p>
          <w:p w14:paraId="188436C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endcase</w:t>
            </w:r>
            <w:proofErr w:type="spellEnd"/>
          </w:p>
          <w:p w14:paraId="23361FA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</w:p>
          <w:p w14:paraId="6E68F55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Decoder2; //Must loop back to start state</w:t>
            </w:r>
          </w:p>
          <w:p w14:paraId="4B99539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end</w:t>
            </w:r>
          </w:p>
          <w:p w14:paraId="54279B7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</w:p>
          <w:p w14:paraId="0E833FF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Decoder2:</w:t>
            </w:r>
          </w:p>
          <w:p w14:paraId="5C3A324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egin</w:t>
            </w:r>
          </w:p>
          <w:p w14:paraId="3FA8EE6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AN = 8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11111101;</w:t>
            </w:r>
            <w:proofErr w:type="gramEnd"/>
          </w:p>
          <w:p w14:paraId="4ECE6F8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case(seconds)</w:t>
            </w:r>
          </w:p>
          <w:p w14:paraId="6099A24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00F2560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6BDB302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52D2E0F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7F0D744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42323D4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1C66A2B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287C337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3FCF744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14ABF6E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242A9C4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10-19</w:t>
            </w:r>
          </w:p>
          <w:p w14:paraId="11B9624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0FFAF5A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29AF280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3F9EF03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4F71D10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5C6E01F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034D5E0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4A1E215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00F0FF4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387E82B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1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68696F3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20-29</w:t>
            </w:r>
          </w:p>
          <w:p w14:paraId="2FDD446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5696546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6030A83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45B32E8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060D19B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3FA009B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79A1D74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50CD575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709BE76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2808B1C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2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709A1AF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30-39</w:t>
            </w:r>
          </w:p>
          <w:p w14:paraId="6308EAC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682433C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4FE4394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01774C8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                    3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58BF1C0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36A200B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00036F0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1EC7895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67EC4C4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6F375BF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3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39D08B0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40-49</w:t>
            </w:r>
          </w:p>
          <w:p w14:paraId="1072FD5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266DAC0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586C5B1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4FEF21B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23EDA20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6E6DCEF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05AAC80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03C99C9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688884E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5860438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4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000C4EB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//50-59</w:t>
            </w:r>
          </w:p>
          <w:p w14:paraId="7333A74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1FA62E5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54D4A9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132CA5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548A06E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E37EA2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521F3F1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13C3925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50D3118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C53C7F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5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52B7F3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default: seg0=7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x;</w:t>
            </w:r>
            <w:proofErr w:type="gramEnd"/>
          </w:p>
          <w:p w14:paraId="30BB253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endcase</w:t>
            </w:r>
            <w:proofErr w:type="spellEnd"/>
          </w:p>
          <w:p w14:paraId="168F5B1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Reset;</w:t>
            </w:r>
            <w:proofErr w:type="gramEnd"/>
          </w:p>
          <w:p w14:paraId="14A740D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end</w:t>
            </w:r>
          </w:p>
          <w:p w14:paraId="6F6FB27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</w:p>
          <w:p w14:paraId="2B1DDC0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Delay: if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( a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&lt;100)</w:t>
            </w:r>
          </w:p>
          <w:p w14:paraId="338E513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begin</w:t>
            </w:r>
          </w:p>
          <w:p w14:paraId="75CE2A3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a = a+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1;</w:t>
            </w:r>
            <w:proofErr w:type="gramEnd"/>
          </w:p>
          <w:p w14:paraId="0136FA5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Delay;</w:t>
            </w:r>
            <w:proofErr w:type="gramEnd"/>
          </w:p>
          <w:p w14:paraId="352DCA0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end </w:t>
            </w:r>
          </w:p>
          <w:p w14:paraId="38ABFE6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else</w:t>
            </w:r>
          </w:p>
          <w:p w14:paraId="394C946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begin</w:t>
            </w:r>
          </w:p>
          <w:p w14:paraId="49E6B5E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a =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;</w:t>
            </w:r>
            <w:proofErr w:type="gramEnd"/>
          </w:p>
          <w:p w14:paraId="32DDEB8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nextstate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Decoder1;</w:t>
            </w:r>
            <w:proofErr w:type="gramEnd"/>
          </w:p>
          <w:p w14:paraId="06A1C79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end</w:t>
            </w:r>
          </w:p>
          <w:p w14:paraId="0772465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  <w:p w14:paraId="46006B3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*/</w:t>
            </w:r>
          </w:p>
          <w:p w14:paraId="191D018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endcase</w:t>
            </w:r>
            <w:proofErr w:type="spellEnd"/>
          </w:p>
          <w:p w14:paraId="08CF8F6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14:paraId="1DBC23B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B365D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/* Decoder </w:t>
            </w:r>
          </w:p>
          <w:p w14:paraId="5E56F00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always @(milliseconds)</w:t>
            </w:r>
          </w:p>
          <w:p w14:paraId="484401B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begin</w:t>
            </w:r>
          </w:p>
          <w:p w14:paraId="7403490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if (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clkIn</w:t>
            </w:r>
            <w:proofErr w:type="spell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D16B46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begin</w:t>
            </w:r>
          </w:p>
          <w:p w14:paraId="2B13488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/* Millisecond Decoder (1's place) *</w:t>
            </w:r>
          </w:p>
          <w:p w14:paraId="1DD33C7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AN = 8'b11111110; //first 7-segment display</w:t>
            </w:r>
          </w:p>
          <w:p w14:paraId="4BC362A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case(milliseconds)</w:t>
            </w:r>
          </w:p>
          <w:p w14:paraId="21AC1D6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//0-9</w:t>
            </w:r>
          </w:p>
          <w:p w14:paraId="62EF9FA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1DCC90D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4BDDC41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15B8E92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71D5FAA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38FD9EF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74C7B8C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2D09793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5F7C572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402825A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5F39FB4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10-19</w:t>
            </w:r>
          </w:p>
          <w:p w14:paraId="4E6A54D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6045D22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719D4E9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3ADD81F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5ED01C6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70DF5BC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3D208B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6BA5195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37C9F5A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59E2A40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66BB3A2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20-29</w:t>
            </w:r>
          </w:p>
          <w:p w14:paraId="37B3621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77C7818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3BC0B1B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6A6FAB8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59151EC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1A4AC15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0E7E28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1AEAFAB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43A0060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6D134CE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187ADD8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30-39</w:t>
            </w:r>
          </w:p>
          <w:p w14:paraId="3C91CEE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40BA35C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    3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42ACE07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7D2B12C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787C8AA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5CDFF63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16F59C3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677588B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230BE0C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19BB008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360FBA1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40-49</w:t>
            </w:r>
          </w:p>
          <w:p w14:paraId="1462108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112078D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25C87E4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17A0A5F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090C7FA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3F88F71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047CF32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4888A39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3CF8A6D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2A24FE1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6834817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50-59</w:t>
            </w:r>
          </w:p>
          <w:p w14:paraId="415856A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7502028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6927495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23362C4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704E9D0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12EAF69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5B0247E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000;</w:t>
            </w:r>
          </w:p>
          <w:p w14:paraId="018E703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1111;</w:t>
            </w:r>
          </w:p>
          <w:p w14:paraId="5072F5D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0;</w:t>
            </w:r>
          </w:p>
          <w:p w14:paraId="654F3F5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00;</w:t>
            </w:r>
          </w:p>
          <w:p w14:paraId="2C3D849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default</w:t>
            </w:r>
          </w:p>
          <w:p w14:paraId="4F1426C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default: seg0=7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x;</w:t>
            </w:r>
            <w:proofErr w:type="gramEnd"/>
          </w:p>
          <w:p w14:paraId="531FF07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endcase</w:t>
            </w:r>
            <w:proofErr w:type="spellEnd"/>
          </w:p>
          <w:p w14:paraId="0B59C99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end</w:t>
            </w:r>
          </w:p>
          <w:p w14:paraId="0E97B26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else</w:t>
            </w:r>
          </w:p>
          <w:p w14:paraId="6CA4A9C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begin</w:t>
            </w:r>
          </w:p>
          <w:p w14:paraId="0412419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/* Millisecond Decoder (10's place) *</w:t>
            </w:r>
          </w:p>
          <w:p w14:paraId="4B6BE38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AN = 8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11111101;</w:t>
            </w:r>
            <w:proofErr w:type="gramEnd"/>
          </w:p>
          <w:p w14:paraId="0503799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case(seconds)</w:t>
            </w:r>
          </w:p>
          <w:p w14:paraId="715BA83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6451E99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357B90B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606A7E5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707C9CC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77965BD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5E4E757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    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02FD23C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4452896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2D6EBEF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001;</w:t>
            </w:r>
          </w:p>
          <w:p w14:paraId="0C9FF1B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10-19</w:t>
            </w:r>
          </w:p>
          <w:p w14:paraId="6F084B2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2C38CD7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1A2E6F0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02650BA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797C9F1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3CEF3F1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4155610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037912E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56D7FAD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36BE134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1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11;</w:t>
            </w:r>
          </w:p>
          <w:p w14:paraId="34F614C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20-29</w:t>
            </w:r>
          </w:p>
          <w:p w14:paraId="5F87366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613E3A9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2B5BCA9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7B78D59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65A77CB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6568576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6EEE5CAA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4965D9D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6362351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499A969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2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10010;</w:t>
            </w:r>
          </w:p>
          <w:p w14:paraId="4A90927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30-39</w:t>
            </w:r>
          </w:p>
          <w:p w14:paraId="274F0CF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1EB1024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07B1072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2D6C473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2DF435D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0CC12E9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6A249837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18F0558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570D7322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3A06B27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3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000110;</w:t>
            </w:r>
          </w:p>
          <w:p w14:paraId="2DF8AA1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40-49</w:t>
            </w:r>
          </w:p>
          <w:p w14:paraId="37A2E73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7F8BEF4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36687F7E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61EFDDD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4A1F4000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2BE71C3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5C331AA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2F91CE2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079FBB4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    4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15E0D40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4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1001100;</w:t>
            </w:r>
          </w:p>
          <w:p w14:paraId="6D33220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//50-59</w:t>
            </w:r>
          </w:p>
          <w:p w14:paraId="5DAE432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0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015442A9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1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188E060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2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1B8A93C4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3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2E5374EC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4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52B95218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5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2A8F486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6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55DAA71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7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048CBE3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8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43C29596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59 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:seg</w:t>
            </w:r>
            <w:proofErr w:type="gramEnd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0=7'b0100100;</w:t>
            </w:r>
          </w:p>
          <w:p w14:paraId="1AF17855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default: seg0=7'</w:t>
            </w:r>
            <w:proofErr w:type="gram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bx;</w:t>
            </w:r>
            <w:proofErr w:type="gramEnd"/>
          </w:p>
          <w:p w14:paraId="3CA20A61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endcase</w:t>
            </w:r>
            <w:proofErr w:type="spellEnd"/>
          </w:p>
          <w:p w14:paraId="2F74F93D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    end</w:t>
            </w:r>
          </w:p>
          <w:p w14:paraId="358A765F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 xml:space="preserve">        end</w:t>
            </w:r>
          </w:p>
          <w:p w14:paraId="1BEBF2DB" w14:textId="77777777" w:rsidR="008E5801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*/</w:t>
            </w:r>
          </w:p>
          <w:p w14:paraId="3329157B" w14:textId="45D074F4" w:rsidR="00EC0C89" w:rsidRPr="008E5801" w:rsidRDefault="008E5801" w:rsidP="008E580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E5801">
              <w:rPr>
                <w:rFonts w:ascii="Times New Roman" w:hAnsi="Times New Roman" w:cs="Times New Roman"/>
                <w:sz w:val="24"/>
                <w:szCs w:val="24"/>
              </w:rPr>
              <w:t>endmodule</w:t>
            </w:r>
            <w:proofErr w:type="spellEnd"/>
          </w:p>
        </w:tc>
      </w:tr>
    </w:tbl>
    <w:p w14:paraId="2F5B3C5F" w14:textId="03E7F51C" w:rsidR="00E52903" w:rsidRPr="00E56843" w:rsidRDefault="00561C00" w:rsidP="00E56843">
      <w:pPr>
        <w:spacing w:line="48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lastRenderedPageBreak/>
        <w:t>Code 1</w:t>
      </w:r>
    </w:p>
    <w:sectPr w:rsidR="00E52903" w:rsidRPr="00E56843" w:rsidSect="00B2262A">
      <w:head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5082A" w14:textId="77777777" w:rsidR="008451DA" w:rsidRDefault="008451DA" w:rsidP="00B2262A">
      <w:pPr>
        <w:spacing w:after="0" w:line="240" w:lineRule="auto"/>
      </w:pPr>
      <w:r>
        <w:separator/>
      </w:r>
    </w:p>
  </w:endnote>
  <w:endnote w:type="continuationSeparator" w:id="0">
    <w:p w14:paraId="18E00FC3" w14:textId="77777777" w:rsidR="008451DA" w:rsidRDefault="008451DA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AA6FC" w14:textId="77777777" w:rsidR="008451DA" w:rsidRDefault="008451DA" w:rsidP="00B2262A">
      <w:pPr>
        <w:spacing w:after="0" w:line="240" w:lineRule="auto"/>
      </w:pPr>
      <w:r>
        <w:separator/>
      </w:r>
    </w:p>
  </w:footnote>
  <w:footnote w:type="continuationSeparator" w:id="0">
    <w:p w14:paraId="0FC73667" w14:textId="77777777" w:rsidR="008451DA" w:rsidRDefault="008451DA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4F39D99B" w:rsidR="00B2262A" w:rsidRDefault="00B2262A">
    <w:pPr>
      <w:pStyle w:val="Header"/>
    </w:pPr>
    <w:r>
      <w:t>Jaco Howard</w:t>
    </w:r>
    <w:r>
      <w:ptab w:relativeTo="margin" w:alignment="center" w:leader="none"/>
    </w:r>
    <w:r w:rsidR="00A96A61">
      <w:t>Final Project Pre-Lab</w:t>
    </w:r>
    <w:r>
      <w:ptab w:relativeTo="margin" w:alignment="right" w:leader="none"/>
    </w:r>
    <w:r w:rsidR="00A96A61">
      <w:t>4</w:t>
    </w:r>
    <w:r>
      <w:t>/</w:t>
    </w:r>
    <w:r w:rsidR="00A96A61">
      <w:t>8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NKgFALfJvvItAAAA"/>
  </w:docVars>
  <w:rsids>
    <w:rsidRoot w:val="00B2262A"/>
    <w:rsid w:val="000034FD"/>
    <w:rsid w:val="000141D2"/>
    <w:rsid w:val="0001747E"/>
    <w:rsid w:val="000261EE"/>
    <w:rsid w:val="0002699B"/>
    <w:rsid w:val="00027FE6"/>
    <w:rsid w:val="0003049A"/>
    <w:rsid w:val="00042656"/>
    <w:rsid w:val="00063B2E"/>
    <w:rsid w:val="000640D0"/>
    <w:rsid w:val="000705E0"/>
    <w:rsid w:val="00074915"/>
    <w:rsid w:val="00081C2B"/>
    <w:rsid w:val="000873C2"/>
    <w:rsid w:val="000904E5"/>
    <w:rsid w:val="00092F3F"/>
    <w:rsid w:val="000935F8"/>
    <w:rsid w:val="0009410D"/>
    <w:rsid w:val="00094D9A"/>
    <w:rsid w:val="000B63C2"/>
    <w:rsid w:val="000B65BB"/>
    <w:rsid w:val="000C2E0F"/>
    <w:rsid w:val="000C67C4"/>
    <w:rsid w:val="000D2B10"/>
    <w:rsid w:val="000E3D39"/>
    <w:rsid w:val="000E6386"/>
    <w:rsid w:val="000E7579"/>
    <w:rsid w:val="00100F81"/>
    <w:rsid w:val="001011B0"/>
    <w:rsid w:val="00125FEE"/>
    <w:rsid w:val="001260AE"/>
    <w:rsid w:val="001347A7"/>
    <w:rsid w:val="001370A2"/>
    <w:rsid w:val="001402F9"/>
    <w:rsid w:val="001609A0"/>
    <w:rsid w:val="00176079"/>
    <w:rsid w:val="00177A8B"/>
    <w:rsid w:val="0018073D"/>
    <w:rsid w:val="0018548F"/>
    <w:rsid w:val="00187528"/>
    <w:rsid w:val="00196B24"/>
    <w:rsid w:val="001A14BB"/>
    <w:rsid w:val="001A581E"/>
    <w:rsid w:val="001B2C85"/>
    <w:rsid w:val="001C19F7"/>
    <w:rsid w:val="001C263A"/>
    <w:rsid w:val="001C2E86"/>
    <w:rsid w:val="001C6364"/>
    <w:rsid w:val="001E38DB"/>
    <w:rsid w:val="001E399C"/>
    <w:rsid w:val="001F15C1"/>
    <w:rsid w:val="00216C91"/>
    <w:rsid w:val="002240BD"/>
    <w:rsid w:val="00230936"/>
    <w:rsid w:val="00240888"/>
    <w:rsid w:val="0024567A"/>
    <w:rsid w:val="002522AE"/>
    <w:rsid w:val="002532A8"/>
    <w:rsid w:val="00254834"/>
    <w:rsid w:val="00257700"/>
    <w:rsid w:val="002614E7"/>
    <w:rsid w:val="00271B35"/>
    <w:rsid w:val="00272854"/>
    <w:rsid w:val="00273E5A"/>
    <w:rsid w:val="00274278"/>
    <w:rsid w:val="0027660A"/>
    <w:rsid w:val="00277852"/>
    <w:rsid w:val="00280574"/>
    <w:rsid w:val="002819F2"/>
    <w:rsid w:val="002955EC"/>
    <w:rsid w:val="00296BAC"/>
    <w:rsid w:val="002B24F2"/>
    <w:rsid w:val="002B3037"/>
    <w:rsid w:val="002B5BD4"/>
    <w:rsid w:val="002C1BCA"/>
    <w:rsid w:val="002D5DB0"/>
    <w:rsid w:val="002E2467"/>
    <w:rsid w:val="002E280B"/>
    <w:rsid w:val="002E7387"/>
    <w:rsid w:val="00306AE8"/>
    <w:rsid w:val="0030794F"/>
    <w:rsid w:val="003152C4"/>
    <w:rsid w:val="00320F52"/>
    <w:rsid w:val="00331D99"/>
    <w:rsid w:val="0033696B"/>
    <w:rsid w:val="00356135"/>
    <w:rsid w:val="00361990"/>
    <w:rsid w:val="00362064"/>
    <w:rsid w:val="00363D38"/>
    <w:rsid w:val="00372419"/>
    <w:rsid w:val="00384E10"/>
    <w:rsid w:val="00393DE0"/>
    <w:rsid w:val="00397743"/>
    <w:rsid w:val="003B01EF"/>
    <w:rsid w:val="003B7AC1"/>
    <w:rsid w:val="003C411A"/>
    <w:rsid w:val="003C7444"/>
    <w:rsid w:val="003D29BB"/>
    <w:rsid w:val="003D2ABB"/>
    <w:rsid w:val="003E1354"/>
    <w:rsid w:val="003E3611"/>
    <w:rsid w:val="003E4CAE"/>
    <w:rsid w:val="003F0B13"/>
    <w:rsid w:val="003F44C8"/>
    <w:rsid w:val="00400EFE"/>
    <w:rsid w:val="00401946"/>
    <w:rsid w:val="00411FA3"/>
    <w:rsid w:val="00416C80"/>
    <w:rsid w:val="0042146F"/>
    <w:rsid w:val="00422FE5"/>
    <w:rsid w:val="00424797"/>
    <w:rsid w:val="00424812"/>
    <w:rsid w:val="00432C51"/>
    <w:rsid w:val="004401D1"/>
    <w:rsid w:val="004437F4"/>
    <w:rsid w:val="004447F4"/>
    <w:rsid w:val="00447E21"/>
    <w:rsid w:val="00451A58"/>
    <w:rsid w:val="00452D65"/>
    <w:rsid w:val="00452EA0"/>
    <w:rsid w:val="0045734B"/>
    <w:rsid w:val="00464960"/>
    <w:rsid w:val="00471429"/>
    <w:rsid w:val="00472422"/>
    <w:rsid w:val="004742D9"/>
    <w:rsid w:val="00474DD6"/>
    <w:rsid w:val="0047565E"/>
    <w:rsid w:val="00480A1F"/>
    <w:rsid w:val="00482150"/>
    <w:rsid w:val="00484560"/>
    <w:rsid w:val="00494F1E"/>
    <w:rsid w:val="004A1F45"/>
    <w:rsid w:val="004B02D2"/>
    <w:rsid w:val="004B247A"/>
    <w:rsid w:val="004B405D"/>
    <w:rsid w:val="004B4520"/>
    <w:rsid w:val="004B57F2"/>
    <w:rsid w:val="004B726E"/>
    <w:rsid w:val="004C6225"/>
    <w:rsid w:val="004C733C"/>
    <w:rsid w:val="004D2382"/>
    <w:rsid w:val="004E4392"/>
    <w:rsid w:val="004F2869"/>
    <w:rsid w:val="004F2F85"/>
    <w:rsid w:val="004F4FCD"/>
    <w:rsid w:val="005108B8"/>
    <w:rsid w:val="00512782"/>
    <w:rsid w:val="00515670"/>
    <w:rsid w:val="00526CFA"/>
    <w:rsid w:val="00527370"/>
    <w:rsid w:val="00536BAC"/>
    <w:rsid w:val="00545C5B"/>
    <w:rsid w:val="00555021"/>
    <w:rsid w:val="00555525"/>
    <w:rsid w:val="00561C00"/>
    <w:rsid w:val="00564803"/>
    <w:rsid w:val="00565E5A"/>
    <w:rsid w:val="00566C2B"/>
    <w:rsid w:val="005673AC"/>
    <w:rsid w:val="0057071F"/>
    <w:rsid w:val="00574D68"/>
    <w:rsid w:val="00575417"/>
    <w:rsid w:val="00592C24"/>
    <w:rsid w:val="005A4509"/>
    <w:rsid w:val="005B00BD"/>
    <w:rsid w:val="005B2571"/>
    <w:rsid w:val="005B27F2"/>
    <w:rsid w:val="005B4E47"/>
    <w:rsid w:val="005B5D33"/>
    <w:rsid w:val="005C497C"/>
    <w:rsid w:val="005C5568"/>
    <w:rsid w:val="005D2ECE"/>
    <w:rsid w:val="005D38DA"/>
    <w:rsid w:val="005D6604"/>
    <w:rsid w:val="005E0947"/>
    <w:rsid w:val="005E478F"/>
    <w:rsid w:val="005E6AA2"/>
    <w:rsid w:val="005F03F4"/>
    <w:rsid w:val="006002B9"/>
    <w:rsid w:val="00606241"/>
    <w:rsid w:val="0063057B"/>
    <w:rsid w:val="006353EC"/>
    <w:rsid w:val="00635DB4"/>
    <w:rsid w:val="006423BA"/>
    <w:rsid w:val="006453A7"/>
    <w:rsid w:val="0065536C"/>
    <w:rsid w:val="00661A36"/>
    <w:rsid w:val="00661B8D"/>
    <w:rsid w:val="00670FCC"/>
    <w:rsid w:val="00671AC2"/>
    <w:rsid w:val="00681FE8"/>
    <w:rsid w:val="00683962"/>
    <w:rsid w:val="00690B49"/>
    <w:rsid w:val="0069470D"/>
    <w:rsid w:val="0069545D"/>
    <w:rsid w:val="00695DED"/>
    <w:rsid w:val="006A4C2A"/>
    <w:rsid w:val="006A775D"/>
    <w:rsid w:val="006B01DD"/>
    <w:rsid w:val="006B086E"/>
    <w:rsid w:val="006B352F"/>
    <w:rsid w:val="006C239B"/>
    <w:rsid w:val="006C286A"/>
    <w:rsid w:val="006C3CCA"/>
    <w:rsid w:val="006C4797"/>
    <w:rsid w:val="006C51E4"/>
    <w:rsid w:val="006D12B5"/>
    <w:rsid w:val="006D6C9A"/>
    <w:rsid w:val="006E2AFD"/>
    <w:rsid w:val="006E47D8"/>
    <w:rsid w:val="007001A6"/>
    <w:rsid w:val="00706C4F"/>
    <w:rsid w:val="007070D9"/>
    <w:rsid w:val="00707E15"/>
    <w:rsid w:val="007104ED"/>
    <w:rsid w:val="0071097A"/>
    <w:rsid w:val="0071227B"/>
    <w:rsid w:val="00712DA4"/>
    <w:rsid w:val="007152BF"/>
    <w:rsid w:val="007202F7"/>
    <w:rsid w:val="00721AB4"/>
    <w:rsid w:val="00732C04"/>
    <w:rsid w:val="0073718F"/>
    <w:rsid w:val="007409B4"/>
    <w:rsid w:val="0074272A"/>
    <w:rsid w:val="007434A5"/>
    <w:rsid w:val="00752ED3"/>
    <w:rsid w:val="0076317D"/>
    <w:rsid w:val="007737CF"/>
    <w:rsid w:val="00774260"/>
    <w:rsid w:val="00774A4D"/>
    <w:rsid w:val="00777C1F"/>
    <w:rsid w:val="00777F9A"/>
    <w:rsid w:val="007809DD"/>
    <w:rsid w:val="00783A81"/>
    <w:rsid w:val="00786AFF"/>
    <w:rsid w:val="00791AFE"/>
    <w:rsid w:val="0079236E"/>
    <w:rsid w:val="007A2906"/>
    <w:rsid w:val="007A3598"/>
    <w:rsid w:val="007A402A"/>
    <w:rsid w:val="007A5EE9"/>
    <w:rsid w:val="007C118B"/>
    <w:rsid w:val="007C1D9E"/>
    <w:rsid w:val="007C2B7D"/>
    <w:rsid w:val="007C576D"/>
    <w:rsid w:val="007D1648"/>
    <w:rsid w:val="007D4718"/>
    <w:rsid w:val="007D5973"/>
    <w:rsid w:val="007E1FB8"/>
    <w:rsid w:val="007F0D97"/>
    <w:rsid w:val="008037D2"/>
    <w:rsid w:val="008072F1"/>
    <w:rsid w:val="00813D86"/>
    <w:rsid w:val="0082112B"/>
    <w:rsid w:val="00832E4C"/>
    <w:rsid w:val="008348D9"/>
    <w:rsid w:val="008371FF"/>
    <w:rsid w:val="00840DA4"/>
    <w:rsid w:val="00841DE4"/>
    <w:rsid w:val="008451DA"/>
    <w:rsid w:val="00856D88"/>
    <w:rsid w:val="00857559"/>
    <w:rsid w:val="00857810"/>
    <w:rsid w:val="00857F5B"/>
    <w:rsid w:val="00865B4A"/>
    <w:rsid w:val="00866F00"/>
    <w:rsid w:val="0087139F"/>
    <w:rsid w:val="00874712"/>
    <w:rsid w:val="008752BC"/>
    <w:rsid w:val="00877B71"/>
    <w:rsid w:val="00883280"/>
    <w:rsid w:val="008849EF"/>
    <w:rsid w:val="00893DA8"/>
    <w:rsid w:val="008A1FBD"/>
    <w:rsid w:val="008B075B"/>
    <w:rsid w:val="008B2CAC"/>
    <w:rsid w:val="008B4B03"/>
    <w:rsid w:val="008C21EB"/>
    <w:rsid w:val="008C227D"/>
    <w:rsid w:val="008D1344"/>
    <w:rsid w:val="008D34AD"/>
    <w:rsid w:val="008D421E"/>
    <w:rsid w:val="008D4358"/>
    <w:rsid w:val="008E1728"/>
    <w:rsid w:val="008E1E2D"/>
    <w:rsid w:val="008E5801"/>
    <w:rsid w:val="008F20FA"/>
    <w:rsid w:val="008F767C"/>
    <w:rsid w:val="009034C9"/>
    <w:rsid w:val="00903FA9"/>
    <w:rsid w:val="0090522A"/>
    <w:rsid w:val="0091570C"/>
    <w:rsid w:val="0092078A"/>
    <w:rsid w:val="00922807"/>
    <w:rsid w:val="00923DC6"/>
    <w:rsid w:val="009268AD"/>
    <w:rsid w:val="00933DB3"/>
    <w:rsid w:val="00937421"/>
    <w:rsid w:val="00950129"/>
    <w:rsid w:val="00951895"/>
    <w:rsid w:val="00952022"/>
    <w:rsid w:val="00952061"/>
    <w:rsid w:val="00960619"/>
    <w:rsid w:val="009637BB"/>
    <w:rsid w:val="00976CD8"/>
    <w:rsid w:val="00980326"/>
    <w:rsid w:val="00980550"/>
    <w:rsid w:val="009816E2"/>
    <w:rsid w:val="00981816"/>
    <w:rsid w:val="009846B5"/>
    <w:rsid w:val="009941B1"/>
    <w:rsid w:val="00995BD3"/>
    <w:rsid w:val="009A64CF"/>
    <w:rsid w:val="009B3CFB"/>
    <w:rsid w:val="009B50EE"/>
    <w:rsid w:val="009B78ED"/>
    <w:rsid w:val="009C6B6F"/>
    <w:rsid w:val="009D5170"/>
    <w:rsid w:val="009D5E91"/>
    <w:rsid w:val="009E367A"/>
    <w:rsid w:val="009E6607"/>
    <w:rsid w:val="009F3A0F"/>
    <w:rsid w:val="00A01019"/>
    <w:rsid w:val="00A01A21"/>
    <w:rsid w:val="00A11A42"/>
    <w:rsid w:val="00A13588"/>
    <w:rsid w:val="00A2079F"/>
    <w:rsid w:val="00A21885"/>
    <w:rsid w:val="00A22FCE"/>
    <w:rsid w:val="00A253F5"/>
    <w:rsid w:val="00A30FE5"/>
    <w:rsid w:val="00A31FA5"/>
    <w:rsid w:val="00A3507E"/>
    <w:rsid w:val="00A374C3"/>
    <w:rsid w:val="00A43079"/>
    <w:rsid w:val="00A475BB"/>
    <w:rsid w:val="00A475DD"/>
    <w:rsid w:val="00A577D7"/>
    <w:rsid w:val="00A63CFA"/>
    <w:rsid w:val="00A70641"/>
    <w:rsid w:val="00A76748"/>
    <w:rsid w:val="00A856CA"/>
    <w:rsid w:val="00A94A22"/>
    <w:rsid w:val="00A96A61"/>
    <w:rsid w:val="00A97EEF"/>
    <w:rsid w:val="00AA52F0"/>
    <w:rsid w:val="00AC04D7"/>
    <w:rsid w:val="00AC3CD6"/>
    <w:rsid w:val="00AD266E"/>
    <w:rsid w:val="00AE3CD0"/>
    <w:rsid w:val="00AF31A6"/>
    <w:rsid w:val="00AF3844"/>
    <w:rsid w:val="00AF69E2"/>
    <w:rsid w:val="00B05D71"/>
    <w:rsid w:val="00B11898"/>
    <w:rsid w:val="00B15470"/>
    <w:rsid w:val="00B21516"/>
    <w:rsid w:val="00B2262A"/>
    <w:rsid w:val="00B22EBE"/>
    <w:rsid w:val="00B276BC"/>
    <w:rsid w:val="00B45758"/>
    <w:rsid w:val="00B47E90"/>
    <w:rsid w:val="00B543B7"/>
    <w:rsid w:val="00B54893"/>
    <w:rsid w:val="00B60896"/>
    <w:rsid w:val="00B62776"/>
    <w:rsid w:val="00B637C7"/>
    <w:rsid w:val="00B63F83"/>
    <w:rsid w:val="00B679F7"/>
    <w:rsid w:val="00B710D8"/>
    <w:rsid w:val="00B91B1A"/>
    <w:rsid w:val="00B95627"/>
    <w:rsid w:val="00BA3389"/>
    <w:rsid w:val="00BB0F3F"/>
    <w:rsid w:val="00BB13D5"/>
    <w:rsid w:val="00BB3404"/>
    <w:rsid w:val="00BC4991"/>
    <w:rsid w:val="00BC4D4D"/>
    <w:rsid w:val="00BD0208"/>
    <w:rsid w:val="00BD2364"/>
    <w:rsid w:val="00BE1B57"/>
    <w:rsid w:val="00BE3A36"/>
    <w:rsid w:val="00BE5E1A"/>
    <w:rsid w:val="00BE69B9"/>
    <w:rsid w:val="00BE735C"/>
    <w:rsid w:val="00BE7838"/>
    <w:rsid w:val="00BE7C5F"/>
    <w:rsid w:val="00BF1C3F"/>
    <w:rsid w:val="00BF2573"/>
    <w:rsid w:val="00BF58BB"/>
    <w:rsid w:val="00BF77E2"/>
    <w:rsid w:val="00C0005C"/>
    <w:rsid w:val="00C01513"/>
    <w:rsid w:val="00C034C1"/>
    <w:rsid w:val="00C22CF4"/>
    <w:rsid w:val="00C32B9C"/>
    <w:rsid w:val="00C36489"/>
    <w:rsid w:val="00C52338"/>
    <w:rsid w:val="00C53734"/>
    <w:rsid w:val="00C55548"/>
    <w:rsid w:val="00C56E0F"/>
    <w:rsid w:val="00C701BD"/>
    <w:rsid w:val="00C804CF"/>
    <w:rsid w:val="00C906EA"/>
    <w:rsid w:val="00C91285"/>
    <w:rsid w:val="00CA44EC"/>
    <w:rsid w:val="00CA6F24"/>
    <w:rsid w:val="00CB0CAB"/>
    <w:rsid w:val="00CB2265"/>
    <w:rsid w:val="00CB5C93"/>
    <w:rsid w:val="00CC2413"/>
    <w:rsid w:val="00CC363A"/>
    <w:rsid w:val="00CC410C"/>
    <w:rsid w:val="00CC6E69"/>
    <w:rsid w:val="00CD3FAE"/>
    <w:rsid w:val="00CE5AE3"/>
    <w:rsid w:val="00CE6C58"/>
    <w:rsid w:val="00CF3CC6"/>
    <w:rsid w:val="00CF7CE5"/>
    <w:rsid w:val="00D01318"/>
    <w:rsid w:val="00D034C8"/>
    <w:rsid w:val="00D03F9E"/>
    <w:rsid w:val="00D05168"/>
    <w:rsid w:val="00D30348"/>
    <w:rsid w:val="00D337D0"/>
    <w:rsid w:val="00D525A8"/>
    <w:rsid w:val="00D55DC7"/>
    <w:rsid w:val="00D562D5"/>
    <w:rsid w:val="00D5754B"/>
    <w:rsid w:val="00D61134"/>
    <w:rsid w:val="00D647D0"/>
    <w:rsid w:val="00D7436F"/>
    <w:rsid w:val="00D74D1E"/>
    <w:rsid w:val="00D82EE2"/>
    <w:rsid w:val="00D835FD"/>
    <w:rsid w:val="00D84894"/>
    <w:rsid w:val="00D919B2"/>
    <w:rsid w:val="00DB384E"/>
    <w:rsid w:val="00DC17DA"/>
    <w:rsid w:val="00DC236E"/>
    <w:rsid w:val="00DD5802"/>
    <w:rsid w:val="00DD777F"/>
    <w:rsid w:val="00DD7E0E"/>
    <w:rsid w:val="00DE2A6B"/>
    <w:rsid w:val="00DE4610"/>
    <w:rsid w:val="00DE5D1F"/>
    <w:rsid w:val="00DE63C3"/>
    <w:rsid w:val="00DE68E7"/>
    <w:rsid w:val="00DF149C"/>
    <w:rsid w:val="00E050DB"/>
    <w:rsid w:val="00E07A09"/>
    <w:rsid w:val="00E24CCF"/>
    <w:rsid w:val="00E25C5B"/>
    <w:rsid w:val="00E2675F"/>
    <w:rsid w:val="00E3714A"/>
    <w:rsid w:val="00E40617"/>
    <w:rsid w:val="00E41318"/>
    <w:rsid w:val="00E50B42"/>
    <w:rsid w:val="00E51931"/>
    <w:rsid w:val="00E52903"/>
    <w:rsid w:val="00E52E6C"/>
    <w:rsid w:val="00E5303B"/>
    <w:rsid w:val="00E53820"/>
    <w:rsid w:val="00E5400B"/>
    <w:rsid w:val="00E549B7"/>
    <w:rsid w:val="00E56714"/>
    <w:rsid w:val="00E56843"/>
    <w:rsid w:val="00E57966"/>
    <w:rsid w:val="00E63542"/>
    <w:rsid w:val="00E776E4"/>
    <w:rsid w:val="00E80C69"/>
    <w:rsid w:val="00E81424"/>
    <w:rsid w:val="00E91755"/>
    <w:rsid w:val="00E95D60"/>
    <w:rsid w:val="00EA4222"/>
    <w:rsid w:val="00EA48AF"/>
    <w:rsid w:val="00EB1E5A"/>
    <w:rsid w:val="00EB4810"/>
    <w:rsid w:val="00EB4F7D"/>
    <w:rsid w:val="00EB67EF"/>
    <w:rsid w:val="00EC0C89"/>
    <w:rsid w:val="00EC2D37"/>
    <w:rsid w:val="00EC67C8"/>
    <w:rsid w:val="00EC72A6"/>
    <w:rsid w:val="00F071F3"/>
    <w:rsid w:val="00F11E5F"/>
    <w:rsid w:val="00F13415"/>
    <w:rsid w:val="00F212FE"/>
    <w:rsid w:val="00F358AE"/>
    <w:rsid w:val="00F37DD4"/>
    <w:rsid w:val="00F44539"/>
    <w:rsid w:val="00F535B0"/>
    <w:rsid w:val="00F62D19"/>
    <w:rsid w:val="00F66100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96278"/>
    <w:rsid w:val="00FA790B"/>
    <w:rsid w:val="00FC22ED"/>
    <w:rsid w:val="00FC4737"/>
    <w:rsid w:val="00FD465E"/>
    <w:rsid w:val="00FD7C41"/>
    <w:rsid w:val="00FD7C60"/>
    <w:rsid w:val="00FF6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6B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B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24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5B28ED20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codepile.net/pile/8Ol0NZOe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4</Pages>
  <Words>3416</Words>
  <Characters>19472</Characters>
  <Application>Microsoft Office Word</Application>
  <DocSecurity>0</DocSecurity>
  <Lines>162</Lines>
  <Paragraphs>45</Paragraphs>
  <ScaleCrop>false</ScaleCrop>
  <Company/>
  <LinksUpToDate>false</LinksUpToDate>
  <CharactersWithSpaces>2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72</cp:revision>
  <dcterms:created xsi:type="dcterms:W3CDTF">2021-04-23T03:08:00Z</dcterms:created>
  <dcterms:modified xsi:type="dcterms:W3CDTF">2021-04-23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